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D7BB00" w14:textId="77777777" w:rsidR="00554A40" w:rsidRPr="0011743B" w:rsidRDefault="00554A40" w:rsidP="0011743B">
      <w:pPr>
        <w:rPr>
          <w:highlight w:val="green"/>
        </w:rPr>
      </w:pPr>
    </w:p>
    <w:p w14:paraId="512DBCDA" w14:textId="5159D120" w:rsidR="00554A40" w:rsidRPr="0011743B" w:rsidRDefault="00554A40" w:rsidP="0011743B">
      <w:r w:rsidRPr="0011743B">
        <w:t xml:space="preserve">I, </w:t>
      </w:r>
      <w:sdt>
        <w:sdtPr>
          <w:alias w:val="nrsiee_delegate_fullname"/>
          <w:tag w:val="dcp|document||String|jobdone"/>
          <w:id w:val="-2024466868"/>
          <w:placeholder>
            <w:docPart w:val="5784FD5CEFE34B1AB14FB96CA2056C2C"/>
          </w:placeholder>
          <w:text/>
        </w:sdtPr>
        <w:sdtContent>
          <w:r w:rsidR="41853F12" w:rsidRPr="0011743B">
            <w:t>David Perry</w:t>
          </w:r>
        </w:sdtContent>
      </w:sdt>
      <w:r w:rsidRPr="0011743B">
        <w:t xml:space="preserve">, a Delegate of the </w:t>
      </w:r>
      <w:r w:rsidR="00CE1244" w:rsidRPr="0011743B">
        <w:t xml:space="preserve">Chief </w:t>
      </w:r>
      <w:r w:rsidR="00F30535" w:rsidRPr="0011743B">
        <w:t xml:space="preserve">Executive </w:t>
      </w:r>
      <w:r w:rsidR="00871200" w:rsidRPr="0011743B">
        <w:t>O</w:t>
      </w:r>
      <w:r w:rsidR="00170A7D" w:rsidRPr="0011743B">
        <w:t>fficer</w:t>
      </w:r>
      <w:r w:rsidRPr="0011743B">
        <w:t xml:space="preserve"> </w:t>
      </w:r>
      <w:r w:rsidR="005856B5" w:rsidRPr="0011743B">
        <w:t xml:space="preserve">(CEO) </w:t>
      </w:r>
      <w:r w:rsidRPr="0011743B">
        <w:t xml:space="preserve">of the </w:t>
      </w:r>
      <w:r w:rsidR="00A45DD1" w:rsidRPr="0011743B">
        <w:t>National Environmental Protection Agency</w:t>
      </w:r>
      <w:r w:rsidRPr="0011743B">
        <w:t xml:space="preserve"> (the </w:t>
      </w:r>
      <w:r w:rsidR="00A45DD1" w:rsidRPr="0011743B">
        <w:t>National EPA</w:t>
      </w:r>
      <w:r w:rsidRPr="0011743B">
        <w:t xml:space="preserve">) grant this exemption from Part 3 of the </w:t>
      </w:r>
      <w:r w:rsidRPr="0011743B">
        <w:rPr>
          <w:rStyle w:val="Emphasis"/>
        </w:rPr>
        <w:t>Product Emissions Standards Act 2017</w:t>
      </w:r>
      <w:r w:rsidRPr="0011743B">
        <w:t xml:space="preserve"> (the Act) </w:t>
      </w:r>
      <w:r w:rsidR="009D763F" w:rsidRPr="0011743B">
        <w:t>to</w:t>
      </w:r>
      <w:r w:rsidRPr="0011743B">
        <w:t xml:space="preserve"> </w:t>
      </w:r>
      <w:r w:rsidR="00926D84" w:rsidRPr="00B1100C">
        <w:rPr>
          <w:rStyle w:val="Strong"/>
        </w:rPr>
        <w:t>Power Equipment Pty. Ltd</w:t>
      </w:r>
      <w:r w:rsidR="07C0BA28" w:rsidRPr="0011743B">
        <w:t>. (</w:t>
      </w:r>
      <w:r w:rsidR="07C0BA28" w:rsidRPr="00B1100C">
        <w:rPr>
          <w:rStyle w:val="Strong"/>
        </w:rPr>
        <w:t>ABN 97005866642</w:t>
      </w:r>
      <w:r w:rsidR="07C0BA28" w:rsidRPr="0011743B">
        <w:t>)</w:t>
      </w:r>
      <w:r w:rsidR="00733B8B">
        <w:t>.</w:t>
      </w:r>
    </w:p>
    <w:p w14:paraId="7CF445E7" w14:textId="09481047" w:rsidR="4BA32E3E" w:rsidRPr="0011743B" w:rsidRDefault="4BA32E3E" w:rsidP="0011743B">
      <w:pPr>
        <w:rPr>
          <w:highlight w:val="cyan"/>
        </w:rPr>
      </w:pPr>
      <w:r w:rsidRPr="0011743B">
        <w:t xml:space="preserve">This exemption is granted under Section 32 of the Product Emissions Standards Rules 2017 </w:t>
      </w:r>
      <w:r w:rsidR="00C41EE0">
        <w:t xml:space="preserve">(the Rules) </w:t>
      </w:r>
      <w:r w:rsidRPr="0011743B">
        <w:t>in accordance with exemption category 30 (1)(a) for the export of the emissions-controlled products specified in Schedule 1 to this Notice, subject to the conditions specified in Schedule 2 to this Notice.</w:t>
      </w:r>
    </w:p>
    <w:p w14:paraId="37FC4E8A" w14:textId="5E166B4F" w:rsidR="00CC7B67" w:rsidRPr="0011743B" w:rsidRDefault="00CC7B67" w:rsidP="0011743B">
      <w:r w:rsidRPr="0011743B">
        <w:t xml:space="preserve">This exemption comes into force on the date that it is published on the </w:t>
      </w:r>
      <w:r w:rsidR="009D573F" w:rsidRPr="0011743B">
        <w:t>National EPA’</w:t>
      </w:r>
      <w:r w:rsidRPr="0011743B">
        <w:t xml:space="preserve">s </w:t>
      </w:r>
      <w:r w:rsidR="0044067B">
        <w:t>w</w:t>
      </w:r>
      <w:r w:rsidRPr="0011743B">
        <w:t>ebsite.</w:t>
      </w:r>
    </w:p>
    <w:p w14:paraId="5D3BE993" w14:textId="49324FE2" w:rsidR="00CC7B67" w:rsidRPr="0011743B" w:rsidRDefault="00CC7B67" w:rsidP="0011743B">
      <w:r w:rsidRPr="0011743B">
        <w:t xml:space="preserve">This exemption expires on the date specified in Condition </w:t>
      </w:r>
      <w:r w:rsidR="009303A3" w:rsidRPr="0011743B">
        <w:t>1</w:t>
      </w:r>
      <w:r w:rsidRPr="0011743B">
        <w:t xml:space="preserve"> of Schedule 2.</w:t>
      </w:r>
    </w:p>
    <w:p w14:paraId="3FBDC84C" w14:textId="1880C55F" w:rsidR="00E4386B" w:rsidRPr="0011743B" w:rsidRDefault="00CC7B67" w:rsidP="0011743B">
      <w:r w:rsidRPr="0011743B">
        <w:t xml:space="preserve">In accordance with paragraph 32(1)(a) of the Rules, notice of this exemption will be published on the </w:t>
      </w:r>
      <w:r w:rsidR="00FC7324" w:rsidRPr="0011743B">
        <w:t>National EPA</w:t>
      </w:r>
      <w:r w:rsidRPr="0011743B">
        <w:t>’s website.</w:t>
      </w:r>
    </w:p>
    <w:p w14:paraId="0354DA38" w14:textId="0FC24607" w:rsidR="0030677E" w:rsidRDefault="00E63EC4" w:rsidP="00AF19D0">
      <w:pPr>
        <w:pStyle w:val="DateBlock"/>
      </w:pPr>
      <w:r w:rsidRPr="0011743B">
        <w:tab/>
      </w:r>
      <w:r w:rsidR="006412B0" w:rsidRPr="0011743B">
        <w:t>Date:</w:t>
      </w:r>
      <w:r w:rsidR="00B2633F">
        <w:t xml:space="preserve"> </w:t>
      </w:r>
      <w:sdt>
        <w:sdtPr>
          <w:id w:val="-791278028"/>
          <w:placeholder>
            <w:docPart w:val="DefaultPlaceholder_-1854013437"/>
          </w:placeholder>
          <w:showingPlcHdr/>
          <w:date>
            <w:dateFormat w:val="d MMMM yyyy"/>
            <w:lid w:val="en-AU"/>
            <w:storeMappedDataAs w:val="dateTime"/>
            <w:calendar w:val="gregorian"/>
          </w:date>
        </w:sdtPr>
        <w:sdtContent>
          <w:r w:rsidR="0030677E" w:rsidRPr="004772FE">
            <w:rPr>
              <w:rStyle w:val="PlaceholderText"/>
            </w:rPr>
            <w:t>Click or tap to enter a date.</w:t>
          </w:r>
        </w:sdtContent>
      </w:sdt>
    </w:p>
    <w:p w14:paraId="3FBDC850" w14:textId="43753A92" w:rsidR="00E4386B" w:rsidRPr="0011743B" w:rsidRDefault="00000000" w:rsidP="0011743B">
      <w:r>
        <w:pict w14:anchorId="3FBDC89E">
          <v:rect id="_x0000_i1025" style="width:0;height:1.5pt" o:hralign="center" o:hrstd="t" o:hr="t" fillcolor="#a0a0a0" stroked="f"/>
        </w:pict>
      </w:r>
    </w:p>
    <w:p w14:paraId="3FBDC851" w14:textId="67B57A49" w:rsidR="00E4386B" w:rsidRPr="00733B8B" w:rsidRDefault="006412B0" w:rsidP="0011743B">
      <w:pPr>
        <w:rPr>
          <w:rStyle w:val="Strong"/>
        </w:rPr>
      </w:pPr>
      <w:r w:rsidRPr="00733B8B">
        <w:rPr>
          <w:rStyle w:val="Strong"/>
        </w:rPr>
        <w:t xml:space="preserve">Delegate of the </w:t>
      </w:r>
      <w:r w:rsidR="00FC7324" w:rsidRPr="00733B8B">
        <w:rPr>
          <w:rStyle w:val="Strong"/>
        </w:rPr>
        <w:t>CEO</w:t>
      </w:r>
      <w:r w:rsidRPr="00733B8B">
        <w:rPr>
          <w:rStyle w:val="Strong"/>
        </w:rPr>
        <w:br w:type="page"/>
      </w:r>
    </w:p>
    <w:p w14:paraId="3FBDC853" w14:textId="77777777" w:rsidR="00E4386B" w:rsidRPr="00A554AE" w:rsidRDefault="006412B0" w:rsidP="0030677E">
      <w:pPr>
        <w:pStyle w:val="Heading1"/>
        <w:rPr>
          <w:lang w:eastAsia="en-AU"/>
        </w:rPr>
      </w:pPr>
      <w:r w:rsidRPr="00A554AE">
        <w:rPr>
          <w:lang w:eastAsia="en-AU"/>
        </w:rPr>
        <w:lastRenderedPageBreak/>
        <w:t>Schedule 1</w:t>
      </w:r>
    </w:p>
    <w:p w14:paraId="3FBDC854" w14:textId="59E925B2" w:rsidR="00E4386B" w:rsidRPr="00A554AE" w:rsidRDefault="006412B0" w:rsidP="0030677E">
      <w:pPr>
        <w:pStyle w:val="Heading2"/>
        <w:rPr>
          <w:sz w:val="20"/>
        </w:rPr>
      </w:pPr>
      <w:r w:rsidRPr="00A554AE">
        <w:rPr>
          <w:lang w:eastAsia="en-AU"/>
        </w:rPr>
        <w:t>Emissions-Controlled Products (ECPs) Included in this Exemption</w:t>
      </w:r>
    </w:p>
    <w:p w14:paraId="3FBDC855" w14:textId="77777777" w:rsidR="00E4386B" w:rsidRPr="0030677E" w:rsidRDefault="006412B0" w:rsidP="0030677E">
      <w:pPr>
        <w:rPr>
          <w:lang w:eastAsia="en-AU"/>
        </w:rPr>
      </w:pPr>
      <w:r w:rsidRPr="0030677E">
        <w:rPr>
          <w:lang w:eastAsia="en-AU"/>
        </w:rPr>
        <w:t>Only the ECPs specified in the table below are included in this exemption.</w:t>
      </w:r>
    </w:p>
    <w:tbl>
      <w:tblPr>
        <w:tblStyle w:val="ListTable3-Accent1"/>
        <w:tblW w:w="9351" w:type="dxa"/>
        <w:tblLayout w:type="fixed"/>
        <w:tblLook w:val="0420" w:firstRow="1" w:lastRow="0" w:firstColumn="0" w:lastColumn="0" w:noHBand="0" w:noVBand="1"/>
      </w:tblPr>
      <w:tblGrid>
        <w:gridCol w:w="2263"/>
        <w:gridCol w:w="2552"/>
        <w:gridCol w:w="4536"/>
      </w:tblGrid>
      <w:tr w:rsidR="00263315" w:rsidRPr="0030677E" w14:paraId="3FBDC85A" w14:textId="77777777" w:rsidTr="001F61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</w:tcPr>
          <w:p w14:paraId="3FBDC856" w14:textId="0FD32F6C" w:rsidR="00263315" w:rsidRPr="0030677E" w:rsidRDefault="00000000" w:rsidP="0030677E">
            <w:sdt>
              <w:sdtPr>
                <w:tag w:val="dcp|tableheader"/>
                <w:id w:val="2074921270"/>
                <w:lock w:val="sdtLocked"/>
                <w:placeholder>
                  <w:docPart w:val="C3DA25D308624B35AB9D20C503317E54"/>
                </w:placeholder>
                <w:showingPlcHdr/>
                <w:text/>
              </w:sdtPr>
              <w:sdtContent/>
            </w:sdt>
            <w:r w:rsidR="00263315" w:rsidRPr="0030677E">
              <w:t>Make</w:t>
            </w:r>
          </w:p>
        </w:tc>
        <w:tc>
          <w:tcPr>
            <w:tcW w:w="2552" w:type="dxa"/>
          </w:tcPr>
          <w:p w14:paraId="3FBDC858" w14:textId="77777777" w:rsidR="00263315" w:rsidRPr="0030677E" w:rsidRDefault="00263315" w:rsidP="0030677E">
            <w:r w:rsidRPr="0030677E">
              <w:t>Model Name</w:t>
            </w:r>
          </w:p>
        </w:tc>
        <w:tc>
          <w:tcPr>
            <w:tcW w:w="4536" w:type="dxa"/>
          </w:tcPr>
          <w:p w14:paraId="3FBDC859" w14:textId="77777777" w:rsidR="00263315" w:rsidRPr="0030677E" w:rsidRDefault="00263315" w:rsidP="0030677E">
            <w:r w:rsidRPr="0030677E">
              <w:t>Equipment Type</w:t>
            </w:r>
          </w:p>
        </w:tc>
      </w:tr>
      <w:tr w:rsidR="5870FCB5" w:rsidRPr="0030677E" w14:paraId="6E55BE16" w14:textId="77777777" w:rsidTr="001F6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669F55E9" w14:textId="126ECA69" w:rsidR="4A8A41D5" w:rsidRPr="0030677E" w:rsidRDefault="4A8A41D5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66A39974" w14:textId="6C49BDBB" w:rsidR="0A475B39" w:rsidRPr="0030677E" w:rsidRDefault="0A475B39" w:rsidP="0030677E">
            <w:r w:rsidRPr="0030677E">
              <w:t>M3.5B2</w:t>
            </w:r>
          </w:p>
        </w:tc>
        <w:tc>
          <w:tcPr>
            <w:tcW w:w="4536" w:type="dxa"/>
          </w:tcPr>
          <w:p w14:paraId="05678FCD" w14:textId="3A135F1B" w:rsidR="424E2C95" w:rsidRPr="0030677E" w:rsidRDefault="424E2C95" w:rsidP="0030677E">
            <w:r w:rsidRPr="0030677E">
              <w:t>Propulsion Marine Engines</w:t>
            </w:r>
          </w:p>
        </w:tc>
      </w:tr>
      <w:tr w:rsidR="5870FCB5" w:rsidRPr="0030677E" w14:paraId="62AD9E45" w14:textId="77777777" w:rsidTr="001F6158">
        <w:tc>
          <w:tcPr>
            <w:tcW w:w="2263" w:type="dxa"/>
          </w:tcPr>
          <w:p w14:paraId="27B6DAAE" w14:textId="14346A86" w:rsidR="7131BF39" w:rsidRPr="0030677E" w:rsidRDefault="7131BF39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57567A16" w14:textId="65A96771" w:rsidR="0A475B39" w:rsidRPr="0030677E" w:rsidRDefault="0A475B39" w:rsidP="0030677E">
            <w:r w:rsidRPr="0030677E">
              <w:t>M4C</w:t>
            </w:r>
          </w:p>
        </w:tc>
        <w:tc>
          <w:tcPr>
            <w:tcW w:w="4536" w:type="dxa"/>
          </w:tcPr>
          <w:p w14:paraId="795BD049" w14:textId="1ECB3481" w:rsidR="03E3E57A" w:rsidRPr="0030677E" w:rsidRDefault="03E3E57A" w:rsidP="0030677E">
            <w:r w:rsidRPr="0030677E">
              <w:t>Propulsion Marine Engines</w:t>
            </w:r>
          </w:p>
        </w:tc>
      </w:tr>
      <w:tr w:rsidR="5870FCB5" w:rsidRPr="0030677E" w14:paraId="52A992BD" w14:textId="77777777" w:rsidTr="001F6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71B1C1D6" w14:textId="74AA0A15" w:rsidR="7683D92C" w:rsidRPr="0030677E" w:rsidRDefault="7683D92C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6FC6F031" w14:textId="3F5EE594" w:rsidR="0A475B39" w:rsidRPr="0030677E" w:rsidRDefault="0A475B39" w:rsidP="0030677E">
            <w:r w:rsidRPr="0030677E">
              <w:t>M5B</w:t>
            </w:r>
          </w:p>
        </w:tc>
        <w:tc>
          <w:tcPr>
            <w:tcW w:w="4536" w:type="dxa"/>
          </w:tcPr>
          <w:p w14:paraId="3761805B" w14:textId="3A51C3F0" w:rsidR="0C34C1A5" w:rsidRPr="0030677E" w:rsidRDefault="0C34C1A5" w:rsidP="0030677E">
            <w:r w:rsidRPr="0030677E">
              <w:t>Propulsion Marine Engines</w:t>
            </w:r>
          </w:p>
        </w:tc>
      </w:tr>
      <w:tr w:rsidR="5870FCB5" w:rsidRPr="0030677E" w14:paraId="4BFE8738" w14:textId="77777777" w:rsidTr="001F6158">
        <w:tc>
          <w:tcPr>
            <w:tcW w:w="2263" w:type="dxa"/>
          </w:tcPr>
          <w:p w14:paraId="3B6C7896" w14:textId="6DD68ED9" w:rsidR="57CB0B35" w:rsidRPr="0030677E" w:rsidRDefault="57CB0B35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0761A8FF" w14:textId="6A1A8365" w:rsidR="0A475B39" w:rsidRPr="0030677E" w:rsidRDefault="0A475B39" w:rsidP="0030677E">
            <w:r w:rsidRPr="0030677E">
              <w:t>M8B</w:t>
            </w:r>
          </w:p>
        </w:tc>
        <w:tc>
          <w:tcPr>
            <w:tcW w:w="4536" w:type="dxa"/>
          </w:tcPr>
          <w:p w14:paraId="710231BB" w14:textId="5B3311AB" w:rsidR="3EF0A661" w:rsidRPr="0030677E" w:rsidRDefault="3EF0A661" w:rsidP="0030677E">
            <w:r w:rsidRPr="0030677E">
              <w:t>Propulsion Marine Engines</w:t>
            </w:r>
          </w:p>
        </w:tc>
      </w:tr>
      <w:tr w:rsidR="5870FCB5" w:rsidRPr="0030677E" w14:paraId="4E1C3886" w14:textId="77777777" w:rsidTr="001F6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4649666D" w14:textId="5139AA42" w:rsidR="319DFF35" w:rsidRPr="0030677E" w:rsidRDefault="319DFF35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348540F0" w14:textId="74849169" w:rsidR="0A475B39" w:rsidRPr="0030677E" w:rsidRDefault="0A475B39" w:rsidP="0030677E">
            <w:r w:rsidRPr="0030677E">
              <w:t>M9.8B</w:t>
            </w:r>
          </w:p>
        </w:tc>
        <w:tc>
          <w:tcPr>
            <w:tcW w:w="4536" w:type="dxa"/>
          </w:tcPr>
          <w:p w14:paraId="4F670203" w14:textId="2C45775A" w:rsidR="513BD55C" w:rsidRPr="0030677E" w:rsidRDefault="513BD55C" w:rsidP="0030677E">
            <w:r w:rsidRPr="0030677E">
              <w:t>Propulsion Marine Engines</w:t>
            </w:r>
          </w:p>
        </w:tc>
      </w:tr>
      <w:tr w:rsidR="5870FCB5" w:rsidRPr="0030677E" w14:paraId="23F9FFA4" w14:textId="77777777" w:rsidTr="001F6158">
        <w:tc>
          <w:tcPr>
            <w:tcW w:w="2263" w:type="dxa"/>
          </w:tcPr>
          <w:p w14:paraId="3743E797" w14:textId="00007537" w:rsidR="374792B7" w:rsidRPr="0030677E" w:rsidRDefault="374792B7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1F7AFC9C" w14:textId="6F12B1A6" w:rsidR="0A475B39" w:rsidRPr="0030677E" w:rsidRDefault="0A475B39" w:rsidP="0030677E">
            <w:r w:rsidRPr="0030677E">
              <w:t>M9.9D2</w:t>
            </w:r>
          </w:p>
        </w:tc>
        <w:tc>
          <w:tcPr>
            <w:tcW w:w="4536" w:type="dxa"/>
          </w:tcPr>
          <w:p w14:paraId="6165C042" w14:textId="2C9D7754" w:rsidR="501D4F18" w:rsidRPr="0030677E" w:rsidRDefault="501D4F18" w:rsidP="0030677E">
            <w:r w:rsidRPr="0030677E">
              <w:t>Propulsion Marine Engines</w:t>
            </w:r>
          </w:p>
        </w:tc>
      </w:tr>
      <w:tr w:rsidR="5870FCB5" w:rsidRPr="0030677E" w14:paraId="48989ACF" w14:textId="77777777" w:rsidTr="001F6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06F75E0D" w14:textId="2FF79BC6" w:rsidR="637A1B6D" w:rsidRPr="0030677E" w:rsidRDefault="637A1B6D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72C3597A" w14:textId="01EB2390" w:rsidR="0A475B39" w:rsidRPr="0030677E" w:rsidRDefault="0A475B39" w:rsidP="0030677E">
            <w:r w:rsidRPr="0030677E">
              <w:t>M15D2</w:t>
            </w:r>
          </w:p>
        </w:tc>
        <w:tc>
          <w:tcPr>
            <w:tcW w:w="4536" w:type="dxa"/>
          </w:tcPr>
          <w:p w14:paraId="10311D49" w14:textId="491FBC6B" w:rsidR="495B9BA2" w:rsidRPr="0030677E" w:rsidRDefault="495B9BA2" w:rsidP="0030677E">
            <w:r w:rsidRPr="0030677E">
              <w:t>Propulsion Marine Engines</w:t>
            </w:r>
          </w:p>
        </w:tc>
      </w:tr>
      <w:tr w:rsidR="5870FCB5" w:rsidRPr="0030677E" w14:paraId="701AB971" w14:textId="77777777" w:rsidTr="001F6158">
        <w:tc>
          <w:tcPr>
            <w:tcW w:w="2263" w:type="dxa"/>
          </w:tcPr>
          <w:p w14:paraId="2162BC56" w14:textId="618C2544" w:rsidR="34AB408D" w:rsidRPr="0030677E" w:rsidRDefault="34AB408D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6AFA0782" w14:textId="512D035E" w:rsidR="0A475B39" w:rsidRPr="0030677E" w:rsidRDefault="0A475B39" w:rsidP="0030677E">
            <w:r w:rsidRPr="0030677E">
              <w:t>MX15D2 (</w:t>
            </w:r>
            <w:proofErr w:type="spellStart"/>
            <w:r w:rsidRPr="0030677E">
              <w:t>EverRun</w:t>
            </w:r>
            <w:proofErr w:type="spellEnd"/>
            <w:r w:rsidRPr="0030677E">
              <w:t>)</w:t>
            </w:r>
          </w:p>
        </w:tc>
        <w:tc>
          <w:tcPr>
            <w:tcW w:w="4536" w:type="dxa"/>
          </w:tcPr>
          <w:p w14:paraId="05D65CC6" w14:textId="587E9E15" w:rsidR="51779123" w:rsidRPr="0030677E" w:rsidRDefault="51779123" w:rsidP="0030677E">
            <w:r w:rsidRPr="0030677E">
              <w:t>Propulsion Marine Engines</w:t>
            </w:r>
          </w:p>
        </w:tc>
      </w:tr>
      <w:tr w:rsidR="5870FCB5" w:rsidRPr="0030677E" w14:paraId="450D59D5" w14:textId="77777777" w:rsidTr="001F6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3F90D562" w14:textId="0C83798D" w:rsidR="3B8E5C3A" w:rsidRPr="0030677E" w:rsidRDefault="3B8E5C3A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5982CD47" w14:textId="68B8206A" w:rsidR="0A475B39" w:rsidRPr="0030677E" w:rsidRDefault="0A475B39" w:rsidP="0030677E">
            <w:r w:rsidRPr="0030677E">
              <w:t>M18E2</w:t>
            </w:r>
          </w:p>
        </w:tc>
        <w:tc>
          <w:tcPr>
            <w:tcW w:w="4536" w:type="dxa"/>
          </w:tcPr>
          <w:p w14:paraId="3DCB0441" w14:textId="2ADADB9C" w:rsidR="28D32E85" w:rsidRPr="0030677E" w:rsidRDefault="28D32E85" w:rsidP="0030677E">
            <w:r w:rsidRPr="0030677E">
              <w:t>Propulsion Marine Engines</w:t>
            </w:r>
          </w:p>
        </w:tc>
      </w:tr>
      <w:tr w:rsidR="5870FCB5" w:rsidRPr="0030677E" w14:paraId="3BB3AA0E" w14:textId="77777777" w:rsidTr="001F6158">
        <w:tc>
          <w:tcPr>
            <w:tcW w:w="2263" w:type="dxa"/>
          </w:tcPr>
          <w:p w14:paraId="1135B4AF" w14:textId="2927AACB" w:rsidR="2518BFFD" w:rsidRPr="0030677E" w:rsidRDefault="2518BFFD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54965B40" w14:textId="5550388A" w:rsidR="0A475B39" w:rsidRPr="0030677E" w:rsidRDefault="0A475B39" w:rsidP="0030677E">
            <w:r w:rsidRPr="0030677E">
              <w:t>M</w:t>
            </w:r>
            <w:r w:rsidR="146E1EF0" w:rsidRPr="0030677E">
              <w:t>X</w:t>
            </w:r>
            <w:r w:rsidRPr="0030677E">
              <w:t>18E2 (</w:t>
            </w:r>
            <w:proofErr w:type="spellStart"/>
            <w:r w:rsidRPr="0030677E">
              <w:t>EverRun</w:t>
            </w:r>
            <w:proofErr w:type="spellEnd"/>
            <w:r w:rsidRPr="0030677E">
              <w:t>)</w:t>
            </w:r>
          </w:p>
        </w:tc>
        <w:tc>
          <w:tcPr>
            <w:tcW w:w="4536" w:type="dxa"/>
          </w:tcPr>
          <w:p w14:paraId="383F6725" w14:textId="71CFED48" w:rsidR="01685B4B" w:rsidRPr="0030677E" w:rsidRDefault="01685B4B" w:rsidP="0030677E">
            <w:r w:rsidRPr="0030677E">
              <w:t>Propulsion Marine Engines</w:t>
            </w:r>
          </w:p>
        </w:tc>
      </w:tr>
      <w:tr w:rsidR="5870FCB5" w:rsidRPr="0030677E" w14:paraId="2E745F90" w14:textId="77777777" w:rsidTr="001F6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5D5BBFD6" w14:textId="50CEE48F" w:rsidR="58CB6053" w:rsidRPr="0030677E" w:rsidRDefault="58CB6053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7BC643F3" w14:textId="3FE25A65" w:rsidR="0A475B39" w:rsidRPr="0030677E" w:rsidRDefault="0A475B39" w:rsidP="0030677E">
            <w:r w:rsidRPr="0030677E">
              <w:t>M25H</w:t>
            </w:r>
          </w:p>
        </w:tc>
        <w:tc>
          <w:tcPr>
            <w:tcW w:w="4536" w:type="dxa"/>
          </w:tcPr>
          <w:p w14:paraId="2008B55A" w14:textId="2C23101A" w:rsidR="75D06BEA" w:rsidRPr="0030677E" w:rsidRDefault="75D06BEA" w:rsidP="0030677E">
            <w:r w:rsidRPr="0030677E">
              <w:t>Propulsion Marine Engines</w:t>
            </w:r>
          </w:p>
        </w:tc>
      </w:tr>
      <w:tr w:rsidR="5870FCB5" w:rsidRPr="0030677E" w14:paraId="6A720BD0" w14:textId="77777777" w:rsidTr="001F6158">
        <w:tc>
          <w:tcPr>
            <w:tcW w:w="2263" w:type="dxa"/>
          </w:tcPr>
          <w:p w14:paraId="14EEA302" w14:textId="582D7A3A" w:rsidR="4D773147" w:rsidRPr="0030677E" w:rsidRDefault="4D773147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7558BB56" w14:textId="0C189E65" w:rsidR="0A475B39" w:rsidRPr="0030677E" w:rsidRDefault="0A475B39" w:rsidP="0030677E">
            <w:r w:rsidRPr="0030677E">
              <w:t>M</w:t>
            </w:r>
            <w:r w:rsidR="7E4763ED" w:rsidRPr="0030677E">
              <w:t>X</w:t>
            </w:r>
            <w:r w:rsidRPr="0030677E">
              <w:t>25H (</w:t>
            </w:r>
            <w:proofErr w:type="spellStart"/>
            <w:r w:rsidRPr="0030677E">
              <w:t>EverRun</w:t>
            </w:r>
            <w:proofErr w:type="spellEnd"/>
            <w:r w:rsidRPr="0030677E">
              <w:t>)</w:t>
            </w:r>
          </w:p>
        </w:tc>
        <w:tc>
          <w:tcPr>
            <w:tcW w:w="4536" w:type="dxa"/>
          </w:tcPr>
          <w:p w14:paraId="7CD4592C" w14:textId="05BA1CC3" w:rsidR="6EEF1FA1" w:rsidRPr="0030677E" w:rsidRDefault="6EEF1FA1" w:rsidP="0030677E">
            <w:r w:rsidRPr="0030677E">
              <w:t xml:space="preserve">Propulsion Marine Engines </w:t>
            </w:r>
          </w:p>
        </w:tc>
      </w:tr>
      <w:tr w:rsidR="5870FCB5" w:rsidRPr="0030677E" w14:paraId="2C279249" w14:textId="77777777" w:rsidTr="001F6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4C72640F" w14:textId="63B6F988" w:rsidR="51D2EFC2" w:rsidRPr="0030677E" w:rsidRDefault="51D2EFC2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0BC2B237" w14:textId="6DE42A31" w:rsidR="0A475B39" w:rsidRPr="0030677E" w:rsidRDefault="0A475B39" w:rsidP="0030677E">
            <w:r w:rsidRPr="0030677E">
              <w:t>M30H</w:t>
            </w:r>
          </w:p>
        </w:tc>
        <w:tc>
          <w:tcPr>
            <w:tcW w:w="4536" w:type="dxa"/>
          </w:tcPr>
          <w:p w14:paraId="6FEE0D59" w14:textId="7D8FB6E9" w:rsidR="2CD8F1D4" w:rsidRPr="0030677E" w:rsidRDefault="2CD8F1D4" w:rsidP="0030677E">
            <w:r w:rsidRPr="0030677E">
              <w:t>Propulsion Marine Engines</w:t>
            </w:r>
          </w:p>
        </w:tc>
      </w:tr>
      <w:tr w:rsidR="5870FCB5" w:rsidRPr="0030677E" w14:paraId="590FEE25" w14:textId="77777777" w:rsidTr="001F6158">
        <w:tc>
          <w:tcPr>
            <w:tcW w:w="2263" w:type="dxa"/>
          </w:tcPr>
          <w:p w14:paraId="4F1EF69D" w14:textId="0D69070D" w:rsidR="74D77A40" w:rsidRPr="0030677E" w:rsidRDefault="74D77A40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55DF4F78" w14:textId="65CDC42B" w:rsidR="0A475B39" w:rsidRPr="0030677E" w:rsidRDefault="0A475B39" w:rsidP="0030677E">
            <w:r w:rsidRPr="0030677E">
              <w:t>M</w:t>
            </w:r>
            <w:r w:rsidR="021F5DFA" w:rsidRPr="0030677E">
              <w:t>X</w:t>
            </w:r>
            <w:r w:rsidRPr="0030677E">
              <w:t>30H (</w:t>
            </w:r>
            <w:proofErr w:type="spellStart"/>
            <w:r w:rsidRPr="0030677E">
              <w:t>EverRun</w:t>
            </w:r>
            <w:proofErr w:type="spellEnd"/>
            <w:r w:rsidRPr="0030677E">
              <w:t>)</w:t>
            </w:r>
          </w:p>
        </w:tc>
        <w:tc>
          <w:tcPr>
            <w:tcW w:w="4536" w:type="dxa"/>
          </w:tcPr>
          <w:p w14:paraId="10A9005C" w14:textId="114041B0" w:rsidR="4EA98277" w:rsidRPr="0030677E" w:rsidRDefault="4EA98277" w:rsidP="0030677E">
            <w:r w:rsidRPr="0030677E">
              <w:t>Propulsion Marine Engines</w:t>
            </w:r>
          </w:p>
        </w:tc>
      </w:tr>
      <w:tr w:rsidR="007E74CD" w:rsidRPr="0030677E" w14:paraId="239049FE" w14:textId="77777777" w:rsidTr="001F6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7A09E07C" w14:textId="6924A6BF" w:rsidR="007E74CD" w:rsidRPr="0030677E" w:rsidRDefault="47F5498B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67F5EBA8" w14:textId="7EB1382D" w:rsidR="007E74CD" w:rsidRPr="0030677E" w:rsidRDefault="0A475B39" w:rsidP="0030677E">
            <w:r w:rsidRPr="0030677E">
              <w:t>M40D2</w:t>
            </w:r>
          </w:p>
        </w:tc>
        <w:tc>
          <w:tcPr>
            <w:tcW w:w="4536" w:type="dxa"/>
          </w:tcPr>
          <w:p w14:paraId="605E7A8D" w14:textId="3E1DD4DD" w:rsidR="007E74CD" w:rsidRPr="0030677E" w:rsidRDefault="635C8B6B" w:rsidP="0030677E">
            <w:r w:rsidRPr="0030677E">
              <w:t>Propulsion Marine Engines</w:t>
            </w:r>
          </w:p>
        </w:tc>
      </w:tr>
      <w:tr w:rsidR="007E74CD" w:rsidRPr="0030677E" w14:paraId="640FDA49" w14:textId="77777777" w:rsidTr="001F6158">
        <w:tc>
          <w:tcPr>
            <w:tcW w:w="2263" w:type="dxa"/>
          </w:tcPr>
          <w:p w14:paraId="52622AB5" w14:textId="197BF635" w:rsidR="007E74CD" w:rsidRPr="0030677E" w:rsidRDefault="6AC3E159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1B0D3587" w14:textId="2CA2FD97" w:rsidR="007E74CD" w:rsidRPr="0030677E" w:rsidRDefault="0A475B39" w:rsidP="0030677E">
            <w:r w:rsidRPr="0030677E">
              <w:t>M50D2</w:t>
            </w:r>
          </w:p>
        </w:tc>
        <w:tc>
          <w:tcPr>
            <w:tcW w:w="4536" w:type="dxa"/>
          </w:tcPr>
          <w:p w14:paraId="64CB3DD4" w14:textId="43A11384" w:rsidR="007E74CD" w:rsidRPr="0030677E" w:rsidRDefault="41070656" w:rsidP="0030677E">
            <w:r w:rsidRPr="0030677E">
              <w:t>Propulsion Marine Engines</w:t>
            </w:r>
          </w:p>
        </w:tc>
      </w:tr>
      <w:tr w:rsidR="007E74CD" w:rsidRPr="0030677E" w14:paraId="0F785275" w14:textId="77777777" w:rsidTr="001F6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7A0E8A43" w14:textId="157674A4" w:rsidR="007E74CD" w:rsidRPr="0030677E" w:rsidRDefault="0AC6D219" w:rsidP="0030677E">
            <w:proofErr w:type="spellStart"/>
            <w:r w:rsidRPr="0030677E">
              <w:t>Tohatsu</w:t>
            </w:r>
            <w:proofErr w:type="spellEnd"/>
          </w:p>
        </w:tc>
        <w:tc>
          <w:tcPr>
            <w:tcW w:w="2552" w:type="dxa"/>
          </w:tcPr>
          <w:p w14:paraId="1ADB19BD" w14:textId="26767E3C" w:rsidR="007E74CD" w:rsidRPr="0030677E" w:rsidRDefault="0A475B39" w:rsidP="0030677E">
            <w:r w:rsidRPr="0030677E">
              <w:t>MX40D3 (</w:t>
            </w:r>
            <w:proofErr w:type="spellStart"/>
            <w:r w:rsidRPr="0030677E">
              <w:t>EverRun</w:t>
            </w:r>
            <w:proofErr w:type="spellEnd"/>
            <w:r w:rsidRPr="0030677E">
              <w:t>)</w:t>
            </w:r>
          </w:p>
        </w:tc>
        <w:tc>
          <w:tcPr>
            <w:tcW w:w="4536" w:type="dxa"/>
          </w:tcPr>
          <w:p w14:paraId="627722A0" w14:textId="7C656834" w:rsidR="007E74CD" w:rsidRPr="0030677E" w:rsidRDefault="5197ABBC" w:rsidP="0030677E">
            <w:r w:rsidRPr="0030677E">
              <w:t>Propulsion Marine Engines</w:t>
            </w:r>
          </w:p>
        </w:tc>
      </w:tr>
      <w:tr w:rsidR="5870FCB5" w:rsidRPr="0030677E" w14:paraId="427FCCC6" w14:textId="77777777" w:rsidTr="001F6158">
        <w:tc>
          <w:tcPr>
            <w:tcW w:w="2263" w:type="dxa"/>
          </w:tcPr>
          <w:p w14:paraId="6A52C52A" w14:textId="67015B2B" w:rsidR="5870FCB5" w:rsidRPr="0030677E" w:rsidRDefault="00000000" w:rsidP="0030677E">
            <w:sdt>
              <w:sdtPr>
                <w:tag w:val="dcp|tableheader"/>
                <w:id w:val="445406499"/>
                <w:lock w:val="sdtLocked"/>
                <w:placeholder>
                  <w:docPart w:val="A4A9812C3C184F0B816A86D6075A4721"/>
                </w:placeholder>
                <w:showingPlcHdr/>
                <w:text/>
              </w:sdtPr>
              <w:sdtContent/>
            </w:sdt>
            <w:proofErr w:type="spellStart"/>
            <w:r w:rsidR="002D0FB4" w:rsidRPr="0030677E">
              <w:t>Tohatsu</w:t>
            </w:r>
            <w:proofErr w:type="spellEnd"/>
          </w:p>
        </w:tc>
        <w:tc>
          <w:tcPr>
            <w:tcW w:w="2552" w:type="dxa"/>
          </w:tcPr>
          <w:p w14:paraId="60D9B384" w14:textId="4BFAEE39" w:rsidR="5870FCB5" w:rsidRPr="0030677E" w:rsidRDefault="002D0FB4" w:rsidP="0030677E">
            <w:r w:rsidRPr="0030677E">
              <w:t>MX50D3 (</w:t>
            </w:r>
            <w:proofErr w:type="spellStart"/>
            <w:r w:rsidRPr="0030677E">
              <w:t>EverRun</w:t>
            </w:r>
            <w:proofErr w:type="spellEnd"/>
            <w:r w:rsidRPr="0030677E">
              <w:t>)</w:t>
            </w:r>
          </w:p>
        </w:tc>
        <w:tc>
          <w:tcPr>
            <w:tcW w:w="4536" w:type="dxa"/>
          </w:tcPr>
          <w:p w14:paraId="2A195F81" w14:textId="2172EDDE" w:rsidR="5870FCB5" w:rsidRPr="0030677E" w:rsidRDefault="002D0FB4" w:rsidP="0030677E">
            <w:r w:rsidRPr="0030677E">
              <w:t>Propulsion Marine Engines</w:t>
            </w:r>
          </w:p>
        </w:tc>
      </w:tr>
    </w:tbl>
    <w:p w14:paraId="19697F8D" w14:textId="1C513B57" w:rsidR="00194745" w:rsidRPr="00A554AE" w:rsidRDefault="00194745">
      <w:pPr>
        <w:spacing w:after="160" w:line="259" w:lineRule="auto"/>
        <w:rPr>
          <w:sz w:val="28"/>
        </w:rPr>
      </w:pPr>
      <w:r w:rsidRPr="00A554AE">
        <w:rPr>
          <w:sz w:val="28"/>
        </w:rPr>
        <w:br w:type="page"/>
      </w:r>
    </w:p>
    <w:p w14:paraId="3FBDC88E" w14:textId="77777777" w:rsidR="00E4386B" w:rsidRPr="00A554AE" w:rsidRDefault="006412B0" w:rsidP="0030677E">
      <w:pPr>
        <w:pStyle w:val="Heading1"/>
      </w:pPr>
      <w:r w:rsidRPr="00A554AE">
        <w:lastRenderedPageBreak/>
        <w:t>Schedule 2</w:t>
      </w:r>
    </w:p>
    <w:p w14:paraId="3FBDC88F" w14:textId="2A9F1773" w:rsidR="00E4386B" w:rsidRPr="001F6158" w:rsidRDefault="006412B0" w:rsidP="001F6158">
      <w:pPr>
        <w:pStyle w:val="Heading2"/>
      </w:pPr>
      <w:r w:rsidRPr="001F6158">
        <w:t>Exemption Conditions</w:t>
      </w:r>
    </w:p>
    <w:p w14:paraId="19B98258" w14:textId="275E476A" w:rsidR="00841E8A" w:rsidRPr="0030677E" w:rsidRDefault="00841E8A" w:rsidP="0030677E">
      <w:r w:rsidRPr="0030677E">
        <w:t>In accordance with subsection 34(2) of the Product Emissions Standards Rules 2017, the exemption for the engines specified in Schedule 1 is granted subject to the following conditions:</w:t>
      </w:r>
    </w:p>
    <w:p w14:paraId="0DD0F444" w14:textId="592C304B" w:rsidR="00554A40" w:rsidRPr="0030677E" w:rsidRDefault="009D02B5" w:rsidP="0030677E">
      <w:pPr>
        <w:pStyle w:val="ListParagraph"/>
        <w:numPr>
          <w:ilvl w:val="0"/>
          <w:numId w:val="4"/>
        </w:numPr>
      </w:pPr>
      <w:r w:rsidRPr="0030677E">
        <w:t>The import</w:t>
      </w:r>
      <w:r w:rsidR="2D56D487" w:rsidRPr="0030677E">
        <w:t xml:space="preserve"> </w:t>
      </w:r>
      <w:r w:rsidRPr="0030677E">
        <w:t>of the ECP</w:t>
      </w:r>
      <w:r w:rsidR="00DE3213" w:rsidRPr="0030677E">
        <w:t>s</w:t>
      </w:r>
      <w:r w:rsidRPr="0030677E">
        <w:t xml:space="preserve"> must be completed </w:t>
      </w:r>
      <w:r w:rsidR="00A47559" w:rsidRPr="0030677E">
        <w:t xml:space="preserve">prior to the </w:t>
      </w:r>
      <w:r w:rsidR="001F6158">
        <w:t xml:space="preserve">exemption </w:t>
      </w:r>
      <w:r w:rsidR="00A47559" w:rsidRPr="0030677E">
        <w:t xml:space="preserve">expiry date of </w:t>
      </w:r>
      <w:r w:rsidR="001B4B36" w:rsidRPr="00CA019C">
        <w:rPr>
          <w:rStyle w:val="Strong"/>
        </w:rPr>
        <w:t>20</w:t>
      </w:r>
      <w:r w:rsidR="00A47559" w:rsidRPr="00CA019C">
        <w:rPr>
          <w:rStyle w:val="Strong"/>
        </w:rPr>
        <w:t xml:space="preserve"> </w:t>
      </w:r>
      <w:r w:rsidR="543EB402" w:rsidRPr="00CA019C">
        <w:rPr>
          <w:rStyle w:val="Strong"/>
        </w:rPr>
        <w:t>J</w:t>
      </w:r>
      <w:r w:rsidR="4C44203C" w:rsidRPr="00CA019C">
        <w:rPr>
          <w:rStyle w:val="Strong"/>
        </w:rPr>
        <w:t>uly</w:t>
      </w:r>
      <w:r w:rsidR="543EB402" w:rsidRPr="00CA019C">
        <w:rPr>
          <w:rStyle w:val="Strong"/>
        </w:rPr>
        <w:t xml:space="preserve"> </w:t>
      </w:r>
      <w:r w:rsidR="00A47559" w:rsidRPr="00CA019C">
        <w:rPr>
          <w:rStyle w:val="Strong"/>
        </w:rPr>
        <w:t>202</w:t>
      </w:r>
      <w:r w:rsidR="36AF1019" w:rsidRPr="00CA019C">
        <w:rPr>
          <w:rStyle w:val="Strong"/>
        </w:rPr>
        <w:t>8</w:t>
      </w:r>
      <w:r w:rsidR="00A47559" w:rsidRPr="0030677E">
        <w:t>.</w:t>
      </w:r>
    </w:p>
    <w:p w14:paraId="1B8984F0" w14:textId="3EC73F62" w:rsidR="00C00FF2" w:rsidRPr="0030677E" w:rsidRDefault="00C00FF2" w:rsidP="0030677E">
      <w:pPr>
        <w:pStyle w:val="ListParagraph"/>
        <w:numPr>
          <w:ilvl w:val="0"/>
          <w:numId w:val="4"/>
        </w:numPr>
      </w:pPr>
      <w:r w:rsidRPr="0030677E">
        <w:t xml:space="preserve">Upon arrival, the ECPs must be securely stored on </w:t>
      </w:r>
      <w:r w:rsidR="005157DE" w:rsidRPr="005157DE">
        <w:rPr>
          <w:rStyle w:val="Strong"/>
        </w:rPr>
        <w:t>Power Equipment Pty. Ltd</w:t>
      </w:r>
      <w:r w:rsidRPr="0030677E">
        <w:t xml:space="preserve"> premises and marked in such a manner that </w:t>
      </w:r>
      <w:r w:rsidR="001B4B36" w:rsidRPr="0030677E">
        <w:t xml:space="preserve">they are </w:t>
      </w:r>
      <w:r w:rsidRPr="0030677E">
        <w:t>clearly identifiable as the ECP</w:t>
      </w:r>
      <w:r w:rsidR="00905166" w:rsidRPr="0030677E">
        <w:t>s</w:t>
      </w:r>
      <w:r w:rsidRPr="0030677E">
        <w:t xml:space="preserve"> imported under this exemption.</w:t>
      </w:r>
    </w:p>
    <w:p w14:paraId="7CCC340A" w14:textId="0744C92A" w:rsidR="00054079" w:rsidRPr="0030677E" w:rsidRDefault="00C00FF2" w:rsidP="0030677E">
      <w:pPr>
        <w:pStyle w:val="ListParagraph"/>
        <w:numPr>
          <w:ilvl w:val="0"/>
          <w:numId w:val="4"/>
        </w:numPr>
      </w:pPr>
      <w:r w:rsidRPr="0030677E">
        <w:t>A copy of this exemption must be clearly displayed in the area(s) of the premises where the ECPs are stored.</w:t>
      </w:r>
    </w:p>
    <w:p w14:paraId="7E8794EA" w14:textId="2AAB3368" w:rsidR="5870FCB5" w:rsidRPr="0030677E" w:rsidRDefault="00054079" w:rsidP="0030677E">
      <w:pPr>
        <w:pStyle w:val="ListParagraph"/>
        <w:numPr>
          <w:ilvl w:val="0"/>
          <w:numId w:val="4"/>
        </w:numPr>
      </w:pPr>
      <w:r w:rsidRPr="0030677E">
        <w:t xml:space="preserve">The </w:t>
      </w:r>
      <w:r w:rsidR="00005E84" w:rsidRPr="0030677E">
        <w:t>ECPs</w:t>
      </w:r>
      <w:r w:rsidRPr="0030677E">
        <w:t xml:space="preserve"> must not be displayed by any person for sale in a retail showroom or sales area accessible to the public</w:t>
      </w:r>
      <w:r w:rsidR="00005E84" w:rsidRPr="0030677E">
        <w:t xml:space="preserve"> and must not be available for purchase in Australia to the public through </w:t>
      </w:r>
      <w:r w:rsidR="005157DE" w:rsidRPr="005157DE">
        <w:rPr>
          <w:rStyle w:val="Strong"/>
        </w:rPr>
        <w:t>Power Equipment Pty. Ltd</w:t>
      </w:r>
      <w:r w:rsidR="00005E84" w:rsidRPr="0030677E">
        <w:t xml:space="preserve"> dealer network or by any other means</w:t>
      </w:r>
      <w:r w:rsidRPr="0030677E">
        <w:t>.</w:t>
      </w:r>
    </w:p>
    <w:p w14:paraId="33909039" w14:textId="25A55EDD" w:rsidR="00B75D02" w:rsidRPr="0030677E" w:rsidRDefault="005157DE" w:rsidP="0030677E">
      <w:pPr>
        <w:pStyle w:val="ListParagraph"/>
        <w:numPr>
          <w:ilvl w:val="0"/>
          <w:numId w:val="4"/>
        </w:numPr>
      </w:pPr>
      <w:r w:rsidRPr="005157DE">
        <w:rPr>
          <w:rStyle w:val="Strong"/>
        </w:rPr>
        <w:t>Power Equipment Pty. Ltd</w:t>
      </w:r>
      <w:r w:rsidR="00B75D02" w:rsidRPr="0030677E">
        <w:t xml:space="preserve"> must submit a comprehensive report demonstrating compliance with the conditions of this exemption prior to </w:t>
      </w:r>
      <w:r w:rsidR="001B4B36" w:rsidRPr="00291970">
        <w:rPr>
          <w:rStyle w:val="Strong"/>
        </w:rPr>
        <w:t>20</w:t>
      </w:r>
      <w:r w:rsidR="1292763B" w:rsidRPr="00291970">
        <w:rPr>
          <w:rStyle w:val="Strong"/>
        </w:rPr>
        <w:t xml:space="preserve"> J</w:t>
      </w:r>
      <w:r w:rsidR="19A6D400" w:rsidRPr="00291970">
        <w:rPr>
          <w:rStyle w:val="Strong"/>
        </w:rPr>
        <w:t>uly</w:t>
      </w:r>
      <w:r w:rsidR="1292763B" w:rsidRPr="00291970">
        <w:rPr>
          <w:rStyle w:val="Strong"/>
        </w:rPr>
        <w:t xml:space="preserve"> 2028</w:t>
      </w:r>
      <w:r w:rsidR="1292763B" w:rsidRPr="0030677E">
        <w:t>.</w:t>
      </w:r>
    </w:p>
    <w:p w14:paraId="2E27308D" w14:textId="0FEB1B6F" w:rsidR="00DE3213" w:rsidRPr="0030677E" w:rsidRDefault="00DE3213" w:rsidP="0030677E">
      <w:pPr>
        <w:pStyle w:val="ListParagraph"/>
        <w:numPr>
          <w:ilvl w:val="0"/>
          <w:numId w:val="4"/>
        </w:numPr>
      </w:pPr>
      <w:r w:rsidRPr="0030677E">
        <w:t>This exemption is for a total of</w:t>
      </w:r>
      <w:r w:rsidR="3E723F43" w:rsidRPr="0030677E">
        <w:t xml:space="preserve"> </w:t>
      </w:r>
      <w:r w:rsidR="3E723F43" w:rsidRPr="00291970">
        <w:rPr>
          <w:rStyle w:val="Strong"/>
        </w:rPr>
        <w:t>400</w:t>
      </w:r>
      <w:r w:rsidR="3E723F43" w:rsidRPr="0030677E">
        <w:t xml:space="preserve"> </w:t>
      </w:r>
      <w:r w:rsidRPr="0030677E">
        <w:t>ECPs</w:t>
      </w:r>
      <w:r w:rsidR="003055EE" w:rsidRPr="0030677E">
        <w:t xml:space="preserve">, </w:t>
      </w:r>
      <w:r w:rsidR="009A13F5" w:rsidRPr="0030677E">
        <w:t>with the total to be made up of any combination of the ECPs as described in Schedule 1</w:t>
      </w:r>
      <w:r w:rsidRPr="0030677E">
        <w:t>.</w:t>
      </w:r>
    </w:p>
    <w:sectPr w:rsidR="00DE3213" w:rsidRPr="0030677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1081E" w14:textId="77777777" w:rsidR="0040745C" w:rsidRPr="00A554AE" w:rsidRDefault="0040745C">
      <w:pPr>
        <w:spacing w:after="0" w:line="240" w:lineRule="auto"/>
      </w:pPr>
      <w:r w:rsidRPr="00A554AE">
        <w:separator/>
      </w:r>
    </w:p>
  </w:endnote>
  <w:endnote w:type="continuationSeparator" w:id="0">
    <w:p w14:paraId="12461480" w14:textId="77777777" w:rsidR="0040745C" w:rsidRPr="00A554AE" w:rsidRDefault="0040745C">
      <w:pPr>
        <w:spacing w:after="0" w:line="240" w:lineRule="auto"/>
      </w:pPr>
      <w:r w:rsidRPr="00A554AE">
        <w:continuationSeparator/>
      </w:r>
    </w:p>
  </w:endnote>
  <w:endnote w:type="continuationNotice" w:id="1">
    <w:p w14:paraId="355AFDF2" w14:textId="77777777" w:rsidR="0040745C" w:rsidRPr="00A554AE" w:rsidRDefault="004074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875155" w14:textId="713FBAF1" w:rsidR="003055EE" w:rsidRPr="00A554AE" w:rsidRDefault="003055EE">
    <w:pPr>
      <w:pStyle w:val="Footer"/>
    </w:pPr>
    <w:r w:rsidRPr="00A554AE">
      <w:rPr>
        <w:noProof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34F3A963" wp14:editId="5BF651C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404495"/>
              <wp:effectExtent l="0" t="0" r="635" b="0"/>
              <wp:wrapNone/>
              <wp:docPr id="249935198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87A4EA" w14:textId="2ACEA74F" w:rsidR="003055EE" w:rsidRPr="00A554AE" w:rsidRDefault="003055EE" w:rsidP="003055EE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FF0000"/>
                              <w:sz w:val="24"/>
                              <w:szCs w:val="24"/>
                            </w:rPr>
                          </w:pPr>
                          <w:r w:rsidRPr="00A554AE">
                            <w:rPr>
                              <w:rFonts w:ascii="Calibri" w:eastAsia="Calibri" w:hAnsi="Calibri" w:cs="Calibri"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F3A96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3.45pt;height:31.85pt;z-index:25165977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" filled="f" stroked="f">
              <v:textbox style="mso-fit-shape-to-text:t" inset="0,0,0,15pt">
                <w:txbxContent>
                  <w:p w14:paraId="6C87A4EA" w14:textId="2ACEA74F" w:rsidR="003055EE" w:rsidRPr="00A554AE" w:rsidRDefault="003055EE" w:rsidP="003055EE">
                    <w:pPr>
                      <w:spacing w:after="0"/>
                      <w:rPr>
                        <w:rFonts w:ascii="Calibri" w:eastAsia="Calibri" w:hAnsi="Calibri" w:cs="Calibri"/>
                        <w:color w:val="FF0000"/>
                        <w:sz w:val="24"/>
                        <w:szCs w:val="24"/>
                      </w:rPr>
                    </w:pPr>
                    <w:r w:rsidRPr="00A554AE">
                      <w:rPr>
                        <w:rFonts w:ascii="Calibri" w:eastAsia="Calibri" w:hAnsi="Calibri" w:cs="Calibri"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DC8A3" w14:textId="24650AA6" w:rsidR="0057011F" w:rsidRPr="00A554AE" w:rsidRDefault="003055EE">
    <w:pPr>
      <w:pStyle w:val="Footer"/>
    </w:pPr>
    <w:r w:rsidRPr="00A554AE"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53565327" wp14:editId="4D6C7C46">
              <wp:simplePos x="914400" y="99060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404495"/>
              <wp:effectExtent l="0" t="0" r="635" b="0"/>
              <wp:wrapNone/>
              <wp:docPr id="68158704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9357FE" w14:textId="00A7C843" w:rsidR="003055EE" w:rsidRPr="00A554AE" w:rsidRDefault="003055EE" w:rsidP="003055EE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FF0000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56532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3.45pt;height:31.85pt;z-index:2516587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" filled="f" stroked="f">
              <v:textbox style="mso-fit-shape-to-text:t" inset="0,0,0,15pt">
                <w:txbxContent>
                  <w:p w14:paraId="119357FE" w14:textId="00A7C843" w:rsidR="003055EE" w:rsidRPr="00A554AE" w:rsidRDefault="003055EE" w:rsidP="003055EE">
                    <w:pPr>
                      <w:spacing w:after="0"/>
                      <w:rPr>
                        <w:rFonts w:ascii="Calibri" w:eastAsia="Calibri" w:hAnsi="Calibri" w:cs="Calibri"/>
                        <w:color w:val="FF0000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240027721"/>
        <w:docPartObj>
          <w:docPartGallery w:val="Page Numbers (Bottom of Page)"/>
          <w:docPartUnique/>
        </w:docPartObj>
      </w:sdtPr>
      <w:sdtContent>
        <w:r w:rsidR="006412B0" w:rsidRPr="00A554AE">
          <w:t xml:space="preserve">Page | </w:t>
        </w:r>
        <w:r w:rsidR="006412B0" w:rsidRPr="00A554AE">
          <w:fldChar w:fldCharType="begin"/>
        </w:r>
        <w:r w:rsidR="006412B0" w:rsidRPr="00A554AE">
          <w:instrText xml:space="preserve"> PAGE   \* MERGEFORMAT </w:instrText>
        </w:r>
        <w:r w:rsidR="006412B0" w:rsidRPr="00A554AE">
          <w:fldChar w:fldCharType="separate"/>
        </w:r>
        <w:r w:rsidR="00A876CB" w:rsidRPr="00A554AE">
          <w:t>2</w:t>
        </w:r>
        <w:r w:rsidR="006412B0" w:rsidRPr="00A554AE">
          <w:fldChar w:fldCharType="end"/>
        </w:r>
      </w:sdtContent>
    </w:sdt>
  </w:p>
  <w:p w14:paraId="3FBDC8A4" w14:textId="77777777" w:rsidR="0057011F" w:rsidRPr="00A554AE" w:rsidRDefault="005701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DC8AD" w14:textId="50EB372D" w:rsidR="0057011F" w:rsidRPr="00A554AE" w:rsidRDefault="003055EE">
    <w:pPr>
      <w:pStyle w:val="Footer"/>
    </w:pPr>
    <w:r w:rsidRPr="00A554AE"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6AB08B9E" wp14:editId="78041BE7">
              <wp:simplePos x="915035" y="990219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404495"/>
              <wp:effectExtent l="0" t="0" r="635" b="0"/>
              <wp:wrapNone/>
              <wp:docPr id="876863538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11F70F" w14:textId="74D0909C" w:rsidR="003055EE" w:rsidRPr="00A554AE" w:rsidRDefault="003055EE" w:rsidP="003055EE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FF0000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B08B9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3.45pt;height:31.85pt;z-index:25165772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" filled="f" stroked="f">
              <v:textbox style="mso-fit-shape-to-text:t" inset="0,0,0,15pt">
                <w:txbxContent>
                  <w:p w14:paraId="2211F70F" w14:textId="74D0909C" w:rsidR="003055EE" w:rsidRPr="00A554AE" w:rsidRDefault="003055EE" w:rsidP="003055EE">
                    <w:pPr>
                      <w:spacing w:after="0"/>
                      <w:rPr>
                        <w:rFonts w:ascii="Calibri" w:eastAsia="Calibri" w:hAnsi="Calibri" w:cs="Calibri"/>
                        <w:color w:val="FF0000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909375138"/>
        <w:docPartObj>
          <w:docPartGallery w:val="Page Numbers (Bottom of Page)"/>
          <w:docPartUnique/>
        </w:docPartObj>
      </w:sdtPr>
      <w:sdtContent>
        <w:r w:rsidR="006412B0" w:rsidRPr="00A554AE">
          <w:t xml:space="preserve">Page | </w:t>
        </w:r>
        <w:r w:rsidR="006412B0" w:rsidRPr="00A554AE">
          <w:fldChar w:fldCharType="begin"/>
        </w:r>
        <w:r w:rsidR="006412B0" w:rsidRPr="00A554AE">
          <w:instrText xml:space="preserve"> PAGE   \* MERGEFORMAT </w:instrText>
        </w:r>
        <w:r w:rsidR="006412B0" w:rsidRPr="00A554AE">
          <w:fldChar w:fldCharType="separate"/>
        </w:r>
        <w:r w:rsidR="00A876CB" w:rsidRPr="00A554AE">
          <w:t>1</w:t>
        </w:r>
        <w:r w:rsidR="006412B0" w:rsidRPr="00A554AE">
          <w:fldChar w:fldCharType="end"/>
        </w:r>
      </w:sdtContent>
    </w:sdt>
  </w:p>
  <w:p w14:paraId="3FBDC8AE" w14:textId="77777777" w:rsidR="0057011F" w:rsidRPr="00A554AE" w:rsidRDefault="005701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CD6C0" w14:textId="77777777" w:rsidR="0040745C" w:rsidRPr="00A554AE" w:rsidRDefault="0040745C">
      <w:pPr>
        <w:spacing w:after="0" w:line="240" w:lineRule="auto"/>
      </w:pPr>
      <w:r w:rsidRPr="00A554AE">
        <w:separator/>
      </w:r>
    </w:p>
  </w:footnote>
  <w:footnote w:type="continuationSeparator" w:id="0">
    <w:p w14:paraId="02A71735" w14:textId="77777777" w:rsidR="0040745C" w:rsidRPr="00A554AE" w:rsidRDefault="0040745C">
      <w:pPr>
        <w:spacing w:after="0" w:line="240" w:lineRule="auto"/>
      </w:pPr>
      <w:r w:rsidRPr="00A554AE">
        <w:continuationSeparator/>
      </w:r>
    </w:p>
  </w:footnote>
  <w:footnote w:type="continuationNotice" w:id="1">
    <w:p w14:paraId="1C09FC2A" w14:textId="77777777" w:rsidR="0040745C" w:rsidRPr="00A554AE" w:rsidRDefault="004074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C0EA8" w14:textId="05CD6343" w:rsidR="00806064" w:rsidRPr="00A554AE" w:rsidRDefault="003055EE">
    <w:pPr>
      <w:pStyle w:val="Header"/>
    </w:pPr>
    <w:r w:rsidRPr="00A554AE">
      <w:rPr>
        <w:noProof/>
      </w:rPr>
      <mc:AlternateContent>
        <mc:Choice Requires="wps">
          <w:drawing>
            <wp:anchor distT="0" distB="0" distL="0" distR="0" simplePos="0" relativeHeight="251655680" behindDoc="0" locked="0" layoutInCell="1" allowOverlap="1" wp14:anchorId="75710DFE" wp14:editId="294585C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04495"/>
              <wp:effectExtent l="0" t="0" r="635" b="14605"/>
              <wp:wrapNone/>
              <wp:docPr id="454471521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33D370E" w14:textId="5E75C4DD" w:rsidR="003055EE" w:rsidRPr="00A554AE" w:rsidRDefault="003055EE" w:rsidP="003055EE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FF0000"/>
                              <w:sz w:val="24"/>
                              <w:szCs w:val="24"/>
                            </w:rPr>
                          </w:pPr>
                          <w:r w:rsidRPr="00A554AE">
                            <w:rPr>
                              <w:rFonts w:ascii="Calibri" w:eastAsia="Calibri" w:hAnsi="Calibri" w:cs="Calibri"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710DF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1.85pt;z-index:2516556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" filled="f" stroked="f">
              <v:textbox style="mso-fit-shape-to-text:t" inset="0,15pt,0,0">
                <w:txbxContent>
                  <w:p w14:paraId="033D370E" w14:textId="5E75C4DD" w:rsidR="003055EE" w:rsidRPr="00A554AE" w:rsidRDefault="003055EE" w:rsidP="003055EE">
                    <w:pPr>
                      <w:spacing w:after="0"/>
                      <w:rPr>
                        <w:rFonts w:ascii="Calibri" w:eastAsia="Calibri" w:hAnsi="Calibri" w:cs="Calibri"/>
                        <w:color w:val="FF0000"/>
                        <w:sz w:val="24"/>
                        <w:szCs w:val="24"/>
                      </w:rPr>
                    </w:pPr>
                    <w:r w:rsidRPr="00A554AE">
                      <w:rPr>
                        <w:rFonts w:ascii="Calibri" w:eastAsia="Calibri" w:hAnsi="Calibri" w:cs="Calibri"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DC8A2" w14:textId="4D4E26F4" w:rsidR="0057011F" w:rsidRPr="003A608C" w:rsidRDefault="003055EE" w:rsidP="5870FCB5">
    <w:pPr>
      <w:ind w:right="849"/>
      <w:rPr>
        <w:rFonts w:ascii="Arial" w:hAnsi="Arial" w:cs="Arial"/>
        <w:sz w:val="20"/>
        <w:szCs w:val="20"/>
        <w:highlight w:val="yellow"/>
        <w:lang w:eastAsia="en-AU"/>
      </w:rPr>
    </w:pPr>
    <w:r w:rsidRPr="00A554AE">
      <w:rPr>
        <w:noProof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11739302" wp14:editId="5A09A4AC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04495"/>
              <wp:effectExtent l="0" t="0" r="635" b="14605"/>
              <wp:wrapNone/>
              <wp:docPr id="2012142130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E9C201" w14:textId="0048B72C" w:rsidR="003055EE" w:rsidRPr="00A554AE" w:rsidRDefault="003055EE" w:rsidP="003055EE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FF0000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73930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31.85pt;z-index:2516567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" filled="f" stroked="f">
              <v:textbox style="mso-fit-shape-to-text:t" inset="0,15pt,0,0">
                <w:txbxContent>
                  <w:p w14:paraId="27E9C201" w14:textId="0048B72C" w:rsidR="003055EE" w:rsidRPr="00A554AE" w:rsidRDefault="003055EE" w:rsidP="003055EE">
                    <w:pPr>
                      <w:spacing w:after="0"/>
                      <w:rPr>
                        <w:rFonts w:ascii="Calibri" w:eastAsia="Calibri" w:hAnsi="Calibri" w:cs="Calibri"/>
                        <w:color w:val="FF0000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5870FCB5" w:rsidRPr="00A554AE">
      <w:rPr>
        <w:rFonts w:ascii="Arial" w:hAnsi="Arial" w:cs="Arial"/>
        <w:sz w:val="20"/>
        <w:szCs w:val="20"/>
        <w:lang w:eastAsia="en-AU"/>
      </w:rPr>
      <w:t xml:space="preserve">Exemption No: </w:t>
    </w:r>
    <w:sdt>
      <w:sdtPr>
        <w:rPr>
          <w:rFonts w:ascii="Arial" w:hAnsi="Arial" w:cs="Arial"/>
          <w:sz w:val="20"/>
          <w:szCs w:val="20"/>
          <w:lang w:eastAsia="en-AU"/>
        </w:rPr>
        <w:alias w:val="nrsiee_name"/>
        <w:tag w:val="dcp|document||String|jobdone"/>
        <w:id w:val="1296140422"/>
        <w:placeholder>
          <w:docPart w:val="A6B2CAAE6E4142EA81768618EC0EAE56"/>
        </w:placeholder>
        <w:text/>
      </w:sdtPr>
      <w:sdtContent>
        <w:r w:rsidR="5870FCB5" w:rsidRPr="5870FCB5">
          <w:rPr>
            <w:rFonts w:ascii="Arial" w:hAnsi="Arial" w:cs="Arial"/>
            <w:sz w:val="20"/>
            <w:szCs w:val="20"/>
            <w:lang w:eastAsia="en-AU"/>
          </w:rPr>
          <w:t>ECP-26-0058</w:t>
        </w:r>
      </w:sdtContent>
    </w:sdt>
    <w:r w:rsidR="00926122">
      <w:rPr>
        <w:rFonts w:ascii="Arial" w:hAnsi="Arial" w:cs="Arial"/>
        <w:sz w:val="20"/>
        <w:szCs w:val="20"/>
        <w:lang w:eastAsia="en-AU"/>
      </w:rPr>
      <w:t>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FADB1" w14:textId="7F311BE8" w:rsidR="008E1216" w:rsidRPr="00A554AE" w:rsidRDefault="003055EE" w:rsidP="00A2755D">
    <w:pPr>
      <w:jc w:val="center"/>
      <w:rPr>
        <w:rFonts w:ascii="Arial" w:hAnsi="Arial" w:cs="Arial"/>
        <w:i/>
        <w:color w:val="7B7B7B" w:themeColor="accent3" w:themeShade="BF"/>
        <w:sz w:val="40"/>
        <w:szCs w:val="40"/>
      </w:rPr>
    </w:pPr>
    <w:r w:rsidRPr="00A554AE">
      <w:rPr>
        <w:noProof/>
      </w:rPr>
      <mc:AlternateContent>
        <mc:Choice Requires="wps">
          <w:drawing>
            <wp:anchor distT="0" distB="0" distL="0" distR="0" simplePos="0" relativeHeight="251654656" behindDoc="0" locked="0" layoutInCell="1" allowOverlap="1" wp14:anchorId="0C388178" wp14:editId="7F775B1B">
              <wp:simplePos x="915035" y="45021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04495"/>
              <wp:effectExtent l="0" t="0" r="635" b="14605"/>
              <wp:wrapNone/>
              <wp:docPr id="825684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8C191B" w14:textId="14859EBB" w:rsidR="003055EE" w:rsidRPr="00A554AE" w:rsidRDefault="003055EE" w:rsidP="003055EE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FF0000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38817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left:0;text-align:left;margin-left:0;margin-top:0;width:43.45pt;height:31.85pt;z-index:25165465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" filled="f" stroked="f">
              <v:textbox style="mso-fit-shape-to-text:t" inset="0,15pt,0,0">
                <w:txbxContent>
                  <w:p w14:paraId="5B8C191B" w14:textId="14859EBB" w:rsidR="003055EE" w:rsidRPr="00A554AE" w:rsidRDefault="003055EE" w:rsidP="003055EE">
                    <w:pPr>
                      <w:spacing w:after="0"/>
                      <w:rPr>
                        <w:rFonts w:ascii="Calibri" w:eastAsia="Calibri" w:hAnsi="Calibri" w:cs="Calibri"/>
                        <w:color w:val="FF0000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87590F">
      <w:rPr>
        <w:rFonts w:ascii="Arial" w:hAnsi="Arial" w:cs="Arial"/>
        <w:i/>
        <w:noProof/>
        <w:color w:val="7B7B7B" w:themeColor="accent3" w:themeShade="BF"/>
        <w:sz w:val="40"/>
        <w:szCs w:val="40"/>
      </w:rPr>
      <w:drawing>
        <wp:inline distT="0" distB="0" distL="0" distR="0" wp14:anchorId="1F92CBF2" wp14:editId="09D0B7FD">
          <wp:extent cx="2828925" cy="883920"/>
          <wp:effectExtent l="0" t="0" r="9525" b="0"/>
          <wp:docPr id="2011419600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883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FBDC8A7" w14:textId="77777777" w:rsidR="0057011F" w:rsidRPr="00A554AE" w:rsidRDefault="006412B0">
    <w:pPr>
      <w:jc w:val="center"/>
      <w:rPr>
        <w:rFonts w:ascii="Arial" w:hAnsi="Arial" w:cs="Arial"/>
        <w:i/>
        <w:sz w:val="44"/>
        <w:szCs w:val="44"/>
      </w:rPr>
    </w:pPr>
    <w:r w:rsidRPr="00A554AE">
      <w:rPr>
        <w:rFonts w:ascii="Arial" w:hAnsi="Arial" w:cs="Arial"/>
        <w:i/>
        <w:sz w:val="44"/>
        <w:szCs w:val="44"/>
      </w:rPr>
      <w:t>Product Emissions Standards Act 2017</w:t>
    </w:r>
  </w:p>
  <w:p w14:paraId="3FBDC8A8" w14:textId="77777777" w:rsidR="0057011F" w:rsidRPr="00A554AE" w:rsidRDefault="006412B0">
    <w:pPr>
      <w:jc w:val="center"/>
      <w:rPr>
        <w:rFonts w:ascii="Arial" w:hAnsi="Arial" w:cs="Arial"/>
        <w:i/>
        <w:sz w:val="36"/>
        <w:szCs w:val="36"/>
      </w:rPr>
    </w:pPr>
    <w:r w:rsidRPr="00A554AE">
      <w:rPr>
        <w:rFonts w:ascii="Arial" w:hAnsi="Arial" w:cs="Arial"/>
        <w:i/>
        <w:sz w:val="36"/>
        <w:szCs w:val="36"/>
      </w:rPr>
      <w:t>Product Emissions Standards Rules 2017</w:t>
    </w:r>
  </w:p>
  <w:p w14:paraId="3FBDC8A9" w14:textId="77777777" w:rsidR="0057011F" w:rsidRPr="00A554AE" w:rsidRDefault="006412B0">
    <w:pPr>
      <w:jc w:val="center"/>
      <w:rPr>
        <w:rFonts w:ascii="Arial" w:hAnsi="Arial" w:cs="Arial"/>
      </w:rPr>
    </w:pPr>
    <w:r w:rsidRPr="00A554AE">
      <w:rPr>
        <w:rFonts w:ascii="Arial" w:hAnsi="Arial" w:cs="Arial"/>
        <w:b/>
        <w:sz w:val="40"/>
        <w:szCs w:val="40"/>
      </w:rPr>
      <w:t>Exemption Notice</w:t>
    </w:r>
  </w:p>
  <w:p w14:paraId="3FBDC8AA" w14:textId="77777777" w:rsidR="0057011F" w:rsidRPr="00A554AE" w:rsidRDefault="0057011F">
    <w:pPr>
      <w:rPr>
        <w:rFonts w:ascii="Arial" w:hAnsi="Arial" w:cs="Arial"/>
        <w:b/>
        <w:sz w:val="28"/>
        <w:szCs w:val="28"/>
      </w:rPr>
    </w:pPr>
  </w:p>
  <w:p w14:paraId="3FBDC8AC" w14:textId="1A088C85" w:rsidR="0057011F" w:rsidRDefault="4CBDED17" w:rsidP="4CBDED17">
    <w:r w:rsidRPr="4CBDED17">
      <w:rPr>
        <w:rFonts w:ascii="Arial" w:hAnsi="Arial" w:cs="Arial"/>
        <w:b/>
        <w:bCs/>
        <w:sz w:val="28"/>
        <w:szCs w:val="28"/>
      </w:rPr>
      <w:t xml:space="preserve">Exemption No: </w:t>
    </w:r>
    <w:sdt>
      <w:sdtPr>
        <w:rPr>
          <w:rFonts w:ascii="Arial" w:hAnsi="Arial" w:cs="Arial"/>
          <w:b/>
          <w:bCs/>
          <w:sz w:val="28"/>
          <w:szCs w:val="28"/>
          <w:highlight w:val="yellow"/>
        </w:rPr>
        <w:alias w:val="nrsiee_name"/>
        <w:tag w:val="dcp|document||String|jobdone"/>
        <w:id w:val="726291014"/>
        <w:placeholder>
          <w:docPart w:val="7B66FA4FEB5143529FCB46796E27F5E3"/>
        </w:placeholder>
        <w:text/>
      </w:sdtPr>
      <w:sdtContent>
        <w:r w:rsidRPr="4CBDED17">
          <w:rPr>
            <w:rFonts w:ascii="Arial" w:hAnsi="Arial" w:cs="Arial"/>
            <w:b/>
            <w:bCs/>
            <w:sz w:val="28"/>
            <w:szCs w:val="28"/>
          </w:rPr>
          <w:t>ECP-26-0058</w:t>
        </w:r>
        <w:r w:rsidR="00926122">
          <w:rPr>
            <w:rFonts w:ascii="Arial" w:hAnsi="Arial" w:cs="Arial"/>
            <w:b/>
            <w:bCs/>
            <w:sz w:val="28"/>
            <w:szCs w:val="28"/>
          </w:rPr>
          <w:t>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B3CF9"/>
    <w:multiLevelType w:val="hybridMultilevel"/>
    <w:tmpl w:val="DBDE93FC"/>
    <w:lvl w:ilvl="0" w:tplc="E0746582">
      <w:start w:val="1"/>
      <w:numFmt w:val="decimal"/>
      <w:lvlText w:val="%1."/>
      <w:lvlJc w:val="left"/>
      <w:pPr>
        <w:ind w:left="720" w:hanging="360"/>
      </w:pPr>
    </w:lvl>
    <w:lvl w:ilvl="1" w:tplc="A208B8C0" w:tentative="1">
      <w:start w:val="1"/>
      <w:numFmt w:val="lowerLetter"/>
      <w:lvlText w:val="%2."/>
      <w:lvlJc w:val="left"/>
      <w:pPr>
        <w:ind w:left="1440" w:hanging="360"/>
      </w:pPr>
    </w:lvl>
    <w:lvl w:ilvl="2" w:tplc="2FC87706" w:tentative="1">
      <w:start w:val="1"/>
      <w:numFmt w:val="lowerRoman"/>
      <w:lvlText w:val="%3."/>
      <w:lvlJc w:val="right"/>
      <w:pPr>
        <w:ind w:left="2160" w:hanging="180"/>
      </w:pPr>
    </w:lvl>
    <w:lvl w:ilvl="3" w:tplc="C0F85B98" w:tentative="1">
      <w:start w:val="1"/>
      <w:numFmt w:val="decimal"/>
      <w:lvlText w:val="%4."/>
      <w:lvlJc w:val="left"/>
      <w:pPr>
        <w:ind w:left="2880" w:hanging="360"/>
      </w:pPr>
    </w:lvl>
    <w:lvl w:ilvl="4" w:tplc="3398D99E" w:tentative="1">
      <w:start w:val="1"/>
      <w:numFmt w:val="lowerLetter"/>
      <w:lvlText w:val="%5."/>
      <w:lvlJc w:val="left"/>
      <w:pPr>
        <w:ind w:left="3600" w:hanging="360"/>
      </w:pPr>
    </w:lvl>
    <w:lvl w:ilvl="5" w:tplc="21424DE2" w:tentative="1">
      <w:start w:val="1"/>
      <w:numFmt w:val="lowerRoman"/>
      <w:lvlText w:val="%6."/>
      <w:lvlJc w:val="right"/>
      <w:pPr>
        <w:ind w:left="4320" w:hanging="180"/>
      </w:pPr>
    </w:lvl>
    <w:lvl w:ilvl="6" w:tplc="34421B02" w:tentative="1">
      <w:start w:val="1"/>
      <w:numFmt w:val="decimal"/>
      <w:lvlText w:val="%7."/>
      <w:lvlJc w:val="left"/>
      <w:pPr>
        <w:ind w:left="5040" w:hanging="360"/>
      </w:pPr>
    </w:lvl>
    <w:lvl w:ilvl="7" w:tplc="91FE4498" w:tentative="1">
      <w:start w:val="1"/>
      <w:numFmt w:val="lowerLetter"/>
      <w:lvlText w:val="%8."/>
      <w:lvlJc w:val="left"/>
      <w:pPr>
        <w:ind w:left="5760" w:hanging="360"/>
      </w:pPr>
    </w:lvl>
    <w:lvl w:ilvl="8" w:tplc="02BC36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DD7853"/>
    <w:multiLevelType w:val="hybridMultilevel"/>
    <w:tmpl w:val="9FC0F36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B1C5B23"/>
    <w:multiLevelType w:val="hybridMultilevel"/>
    <w:tmpl w:val="D8CEE112"/>
    <w:lvl w:ilvl="0" w:tplc="FC08626C">
      <w:start w:val="1"/>
      <w:numFmt w:val="decimal"/>
      <w:lvlText w:val="%1."/>
      <w:lvlJc w:val="left"/>
      <w:pPr>
        <w:ind w:left="720" w:hanging="380"/>
      </w:pPr>
      <w:rPr>
        <w:rFonts w:hint="default"/>
      </w:rPr>
    </w:lvl>
    <w:lvl w:ilvl="1" w:tplc="43BAA4CC">
      <w:start w:val="1"/>
      <w:numFmt w:val="lowerLetter"/>
      <w:lvlText w:val="%2."/>
      <w:lvlJc w:val="left"/>
      <w:pPr>
        <w:ind w:left="1440" w:hanging="360"/>
      </w:pPr>
    </w:lvl>
    <w:lvl w:ilvl="2" w:tplc="C0FC09DC" w:tentative="1">
      <w:start w:val="1"/>
      <w:numFmt w:val="lowerRoman"/>
      <w:lvlText w:val="%3."/>
      <w:lvlJc w:val="right"/>
      <w:pPr>
        <w:ind w:left="2160" w:hanging="180"/>
      </w:pPr>
    </w:lvl>
    <w:lvl w:ilvl="3" w:tplc="7862B346" w:tentative="1">
      <w:start w:val="1"/>
      <w:numFmt w:val="decimal"/>
      <w:lvlText w:val="%4."/>
      <w:lvlJc w:val="left"/>
      <w:pPr>
        <w:ind w:left="2880" w:hanging="360"/>
      </w:pPr>
    </w:lvl>
    <w:lvl w:ilvl="4" w:tplc="073E3102" w:tentative="1">
      <w:start w:val="1"/>
      <w:numFmt w:val="lowerLetter"/>
      <w:lvlText w:val="%5."/>
      <w:lvlJc w:val="left"/>
      <w:pPr>
        <w:ind w:left="3600" w:hanging="360"/>
      </w:pPr>
    </w:lvl>
    <w:lvl w:ilvl="5" w:tplc="7DC459BC" w:tentative="1">
      <w:start w:val="1"/>
      <w:numFmt w:val="lowerRoman"/>
      <w:lvlText w:val="%6."/>
      <w:lvlJc w:val="right"/>
      <w:pPr>
        <w:ind w:left="4320" w:hanging="180"/>
      </w:pPr>
    </w:lvl>
    <w:lvl w:ilvl="6" w:tplc="F6F6C69A" w:tentative="1">
      <w:start w:val="1"/>
      <w:numFmt w:val="decimal"/>
      <w:lvlText w:val="%7."/>
      <w:lvlJc w:val="left"/>
      <w:pPr>
        <w:ind w:left="5040" w:hanging="360"/>
      </w:pPr>
    </w:lvl>
    <w:lvl w:ilvl="7" w:tplc="7B282B2C" w:tentative="1">
      <w:start w:val="1"/>
      <w:numFmt w:val="lowerLetter"/>
      <w:lvlText w:val="%8."/>
      <w:lvlJc w:val="left"/>
      <w:pPr>
        <w:ind w:left="5760" w:hanging="360"/>
      </w:pPr>
    </w:lvl>
    <w:lvl w:ilvl="8" w:tplc="7CB6F7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391ED7"/>
    <w:multiLevelType w:val="hybridMultilevel"/>
    <w:tmpl w:val="E7540E76"/>
    <w:lvl w:ilvl="0" w:tplc="00448E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EE86506" w:tentative="1">
      <w:start w:val="1"/>
      <w:numFmt w:val="lowerLetter"/>
      <w:lvlText w:val="%2."/>
      <w:lvlJc w:val="left"/>
      <w:pPr>
        <w:ind w:left="1440" w:hanging="360"/>
      </w:pPr>
    </w:lvl>
    <w:lvl w:ilvl="2" w:tplc="2E1C5EB2" w:tentative="1">
      <w:start w:val="1"/>
      <w:numFmt w:val="lowerRoman"/>
      <w:lvlText w:val="%3."/>
      <w:lvlJc w:val="right"/>
      <w:pPr>
        <w:ind w:left="2160" w:hanging="180"/>
      </w:pPr>
    </w:lvl>
    <w:lvl w:ilvl="3" w:tplc="4658F44E" w:tentative="1">
      <w:start w:val="1"/>
      <w:numFmt w:val="decimal"/>
      <w:lvlText w:val="%4."/>
      <w:lvlJc w:val="left"/>
      <w:pPr>
        <w:ind w:left="2880" w:hanging="360"/>
      </w:pPr>
    </w:lvl>
    <w:lvl w:ilvl="4" w:tplc="D4AAFF86" w:tentative="1">
      <w:start w:val="1"/>
      <w:numFmt w:val="lowerLetter"/>
      <w:lvlText w:val="%5."/>
      <w:lvlJc w:val="left"/>
      <w:pPr>
        <w:ind w:left="3600" w:hanging="360"/>
      </w:pPr>
    </w:lvl>
    <w:lvl w:ilvl="5" w:tplc="55B6AAB6" w:tentative="1">
      <w:start w:val="1"/>
      <w:numFmt w:val="lowerRoman"/>
      <w:lvlText w:val="%6."/>
      <w:lvlJc w:val="right"/>
      <w:pPr>
        <w:ind w:left="4320" w:hanging="180"/>
      </w:pPr>
    </w:lvl>
    <w:lvl w:ilvl="6" w:tplc="B762BFCC" w:tentative="1">
      <w:start w:val="1"/>
      <w:numFmt w:val="decimal"/>
      <w:lvlText w:val="%7."/>
      <w:lvlJc w:val="left"/>
      <w:pPr>
        <w:ind w:left="5040" w:hanging="360"/>
      </w:pPr>
    </w:lvl>
    <w:lvl w:ilvl="7" w:tplc="82742580" w:tentative="1">
      <w:start w:val="1"/>
      <w:numFmt w:val="lowerLetter"/>
      <w:lvlText w:val="%8."/>
      <w:lvlJc w:val="left"/>
      <w:pPr>
        <w:ind w:left="5760" w:hanging="360"/>
      </w:pPr>
    </w:lvl>
    <w:lvl w:ilvl="8" w:tplc="F636411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724642">
    <w:abstractNumId w:val="0"/>
  </w:num>
  <w:num w:numId="2" w16cid:durableId="2128311618">
    <w:abstractNumId w:val="3"/>
  </w:num>
  <w:num w:numId="3" w16cid:durableId="753085273">
    <w:abstractNumId w:val="2"/>
  </w:num>
  <w:num w:numId="4" w16cid:durableId="1761219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tzAwNrcwMTA0tzRS0lEKTi0uzszPAykwqQUAw9SwuSwAAAA="/>
  </w:docVars>
  <w:rsids>
    <w:rsidRoot w:val="00E4386B"/>
    <w:rsid w:val="000055ED"/>
    <w:rsid w:val="00005E84"/>
    <w:rsid w:val="000256D3"/>
    <w:rsid w:val="00025ACA"/>
    <w:rsid w:val="00027447"/>
    <w:rsid w:val="00033E38"/>
    <w:rsid w:val="00046AD7"/>
    <w:rsid w:val="000515B5"/>
    <w:rsid w:val="00054079"/>
    <w:rsid w:val="00054CBD"/>
    <w:rsid w:val="000623C9"/>
    <w:rsid w:val="0006301B"/>
    <w:rsid w:val="00070017"/>
    <w:rsid w:val="00072A1A"/>
    <w:rsid w:val="00073D27"/>
    <w:rsid w:val="00075605"/>
    <w:rsid w:val="00076CEF"/>
    <w:rsid w:val="00090B84"/>
    <w:rsid w:val="00096ABD"/>
    <w:rsid w:val="000A0D09"/>
    <w:rsid w:val="000A572E"/>
    <w:rsid w:val="000A6D73"/>
    <w:rsid w:val="000B5DAC"/>
    <w:rsid w:val="000C75AC"/>
    <w:rsid w:val="000D6200"/>
    <w:rsid w:val="000E559E"/>
    <w:rsid w:val="000F21BE"/>
    <w:rsid w:val="00104935"/>
    <w:rsid w:val="0011743B"/>
    <w:rsid w:val="001255D2"/>
    <w:rsid w:val="0013072E"/>
    <w:rsid w:val="00134DA2"/>
    <w:rsid w:val="00135587"/>
    <w:rsid w:val="001533FB"/>
    <w:rsid w:val="00157AB8"/>
    <w:rsid w:val="00170A7D"/>
    <w:rsid w:val="00172353"/>
    <w:rsid w:val="0018417C"/>
    <w:rsid w:val="00187937"/>
    <w:rsid w:val="00193C83"/>
    <w:rsid w:val="00194745"/>
    <w:rsid w:val="0019771D"/>
    <w:rsid w:val="00197E52"/>
    <w:rsid w:val="001A218E"/>
    <w:rsid w:val="001A4270"/>
    <w:rsid w:val="001B30BA"/>
    <w:rsid w:val="001B4B36"/>
    <w:rsid w:val="001C0CEB"/>
    <w:rsid w:val="001D47B1"/>
    <w:rsid w:val="001D7DF1"/>
    <w:rsid w:val="001E0893"/>
    <w:rsid w:val="001E0AC9"/>
    <w:rsid w:val="001E4302"/>
    <w:rsid w:val="001E7372"/>
    <w:rsid w:val="001F4112"/>
    <w:rsid w:val="001F461F"/>
    <w:rsid w:val="001F6158"/>
    <w:rsid w:val="00202E80"/>
    <w:rsid w:val="0021093B"/>
    <w:rsid w:val="00212321"/>
    <w:rsid w:val="00213A07"/>
    <w:rsid w:val="00214E64"/>
    <w:rsid w:val="00247560"/>
    <w:rsid w:val="00250F86"/>
    <w:rsid w:val="00252DEB"/>
    <w:rsid w:val="002548F1"/>
    <w:rsid w:val="00256D73"/>
    <w:rsid w:val="002573B0"/>
    <w:rsid w:val="00263315"/>
    <w:rsid w:val="0026553E"/>
    <w:rsid w:val="0027020A"/>
    <w:rsid w:val="00271580"/>
    <w:rsid w:val="002727A9"/>
    <w:rsid w:val="00272F3B"/>
    <w:rsid w:val="00291970"/>
    <w:rsid w:val="00292489"/>
    <w:rsid w:val="002961EE"/>
    <w:rsid w:val="002966CD"/>
    <w:rsid w:val="002A1203"/>
    <w:rsid w:val="002B000B"/>
    <w:rsid w:val="002B7391"/>
    <w:rsid w:val="002B76BC"/>
    <w:rsid w:val="002C0269"/>
    <w:rsid w:val="002C5A3B"/>
    <w:rsid w:val="002C69F8"/>
    <w:rsid w:val="002C6FA8"/>
    <w:rsid w:val="002D0FB4"/>
    <w:rsid w:val="002E319C"/>
    <w:rsid w:val="002E6C3F"/>
    <w:rsid w:val="002F28B4"/>
    <w:rsid w:val="002F35B5"/>
    <w:rsid w:val="00304335"/>
    <w:rsid w:val="003055EE"/>
    <w:rsid w:val="0030677E"/>
    <w:rsid w:val="00307AF5"/>
    <w:rsid w:val="00313287"/>
    <w:rsid w:val="00322D37"/>
    <w:rsid w:val="00324487"/>
    <w:rsid w:val="00335009"/>
    <w:rsid w:val="0034696C"/>
    <w:rsid w:val="00352F54"/>
    <w:rsid w:val="0035353C"/>
    <w:rsid w:val="00365D2A"/>
    <w:rsid w:val="00367E11"/>
    <w:rsid w:val="00373400"/>
    <w:rsid w:val="00375485"/>
    <w:rsid w:val="00380158"/>
    <w:rsid w:val="0038139D"/>
    <w:rsid w:val="00383F85"/>
    <w:rsid w:val="00386251"/>
    <w:rsid w:val="0039277E"/>
    <w:rsid w:val="003A3AD5"/>
    <w:rsid w:val="003A608C"/>
    <w:rsid w:val="003C3A01"/>
    <w:rsid w:val="003C4D63"/>
    <w:rsid w:val="003D3BFE"/>
    <w:rsid w:val="003E5EFD"/>
    <w:rsid w:val="003E6CFF"/>
    <w:rsid w:val="003F39AB"/>
    <w:rsid w:val="0040635E"/>
    <w:rsid w:val="00406491"/>
    <w:rsid w:val="0040745C"/>
    <w:rsid w:val="00413130"/>
    <w:rsid w:val="0042096F"/>
    <w:rsid w:val="004222C5"/>
    <w:rsid w:val="00435FA5"/>
    <w:rsid w:val="0044067B"/>
    <w:rsid w:val="0044321B"/>
    <w:rsid w:val="004522C5"/>
    <w:rsid w:val="00456017"/>
    <w:rsid w:val="00456310"/>
    <w:rsid w:val="00457381"/>
    <w:rsid w:val="00475A96"/>
    <w:rsid w:val="00485F4F"/>
    <w:rsid w:val="00491A93"/>
    <w:rsid w:val="004B724F"/>
    <w:rsid w:val="004D63F4"/>
    <w:rsid w:val="004D6508"/>
    <w:rsid w:val="004E38B2"/>
    <w:rsid w:val="004E49DD"/>
    <w:rsid w:val="004E4F48"/>
    <w:rsid w:val="004F2BE8"/>
    <w:rsid w:val="0050194E"/>
    <w:rsid w:val="005025A8"/>
    <w:rsid w:val="00504269"/>
    <w:rsid w:val="0050630F"/>
    <w:rsid w:val="00512669"/>
    <w:rsid w:val="005157DE"/>
    <w:rsid w:val="00515FBB"/>
    <w:rsid w:val="00517847"/>
    <w:rsid w:val="0052003F"/>
    <w:rsid w:val="00520262"/>
    <w:rsid w:val="005230E4"/>
    <w:rsid w:val="00527564"/>
    <w:rsid w:val="0053506E"/>
    <w:rsid w:val="005359B1"/>
    <w:rsid w:val="005375A6"/>
    <w:rsid w:val="005442C5"/>
    <w:rsid w:val="00547DCC"/>
    <w:rsid w:val="00550407"/>
    <w:rsid w:val="005505B2"/>
    <w:rsid w:val="005535A6"/>
    <w:rsid w:val="00554A40"/>
    <w:rsid w:val="00567A8A"/>
    <w:rsid w:val="0057011F"/>
    <w:rsid w:val="00571CCC"/>
    <w:rsid w:val="00575225"/>
    <w:rsid w:val="0057611D"/>
    <w:rsid w:val="005856B5"/>
    <w:rsid w:val="00593339"/>
    <w:rsid w:val="00593BAF"/>
    <w:rsid w:val="0059664A"/>
    <w:rsid w:val="005A4955"/>
    <w:rsid w:val="005B63F0"/>
    <w:rsid w:val="005C2F3D"/>
    <w:rsid w:val="005C5F36"/>
    <w:rsid w:val="005C6821"/>
    <w:rsid w:val="005D055F"/>
    <w:rsid w:val="005E2207"/>
    <w:rsid w:val="005E22A8"/>
    <w:rsid w:val="005E77AC"/>
    <w:rsid w:val="005F7563"/>
    <w:rsid w:val="0060396A"/>
    <w:rsid w:val="00606F34"/>
    <w:rsid w:val="00610562"/>
    <w:rsid w:val="00611D87"/>
    <w:rsid w:val="00613293"/>
    <w:rsid w:val="006166BC"/>
    <w:rsid w:val="00622E4D"/>
    <w:rsid w:val="00624F7A"/>
    <w:rsid w:val="0062696F"/>
    <w:rsid w:val="00627BE2"/>
    <w:rsid w:val="006327CB"/>
    <w:rsid w:val="00634A3D"/>
    <w:rsid w:val="00637EC9"/>
    <w:rsid w:val="006412B0"/>
    <w:rsid w:val="00642B13"/>
    <w:rsid w:val="006441BF"/>
    <w:rsid w:val="00644490"/>
    <w:rsid w:val="00644601"/>
    <w:rsid w:val="0065723E"/>
    <w:rsid w:val="00657E03"/>
    <w:rsid w:val="006644CC"/>
    <w:rsid w:val="00670C6C"/>
    <w:rsid w:val="00671C5C"/>
    <w:rsid w:val="006735B1"/>
    <w:rsid w:val="006753B4"/>
    <w:rsid w:val="00677636"/>
    <w:rsid w:val="0068096F"/>
    <w:rsid w:val="0068277E"/>
    <w:rsid w:val="00690719"/>
    <w:rsid w:val="006932D0"/>
    <w:rsid w:val="006943EA"/>
    <w:rsid w:val="006A1854"/>
    <w:rsid w:val="006A1F85"/>
    <w:rsid w:val="006A4DE5"/>
    <w:rsid w:val="006A7CC5"/>
    <w:rsid w:val="006B1EBE"/>
    <w:rsid w:val="006B24C2"/>
    <w:rsid w:val="006B68AB"/>
    <w:rsid w:val="006B779B"/>
    <w:rsid w:val="006D09AF"/>
    <w:rsid w:val="006D183A"/>
    <w:rsid w:val="006D288B"/>
    <w:rsid w:val="006D310E"/>
    <w:rsid w:val="006D3C35"/>
    <w:rsid w:val="006D3E34"/>
    <w:rsid w:val="006D5092"/>
    <w:rsid w:val="006D7B9F"/>
    <w:rsid w:val="006F1A0E"/>
    <w:rsid w:val="0070623E"/>
    <w:rsid w:val="00730404"/>
    <w:rsid w:val="00730C25"/>
    <w:rsid w:val="00733B8B"/>
    <w:rsid w:val="0073489B"/>
    <w:rsid w:val="00734A46"/>
    <w:rsid w:val="0073662B"/>
    <w:rsid w:val="00742A84"/>
    <w:rsid w:val="00742D7D"/>
    <w:rsid w:val="007447B7"/>
    <w:rsid w:val="00761C24"/>
    <w:rsid w:val="007636B4"/>
    <w:rsid w:val="00775046"/>
    <w:rsid w:val="007846A7"/>
    <w:rsid w:val="00793CD5"/>
    <w:rsid w:val="007A41A2"/>
    <w:rsid w:val="007B7AD4"/>
    <w:rsid w:val="007C6831"/>
    <w:rsid w:val="007D2A7B"/>
    <w:rsid w:val="007E74CD"/>
    <w:rsid w:val="00806064"/>
    <w:rsid w:val="00822ABB"/>
    <w:rsid w:val="00834A69"/>
    <w:rsid w:val="00841E8A"/>
    <w:rsid w:val="00853B26"/>
    <w:rsid w:val="008556A6"/>
    <w:rsid w:val="0085726A"/>
    <w:rsid w:val="008666B8"/>
    <w:rsid w:val="00871200"/>
    <w:rsid w:val="0087590F"/>
    <w:rsid w:val="00877081"/>
    <w:rsid w:val="00893AB3"/>
    <w:rsid w:val="00894DF7"/>
    <w:rsid w:val="008A3D4E"/>
    <w:rsid w:val="008A3E55"/>
    <w:rsid w:val="008B559E"/>
    <w:rsid w:val="008C22A6"/>
    <w:rsid w:val="008C6D62"/>
    <w:rsid w:val="008C6F3E"/>
    <w:rsid w:val="008D17B0"/>
    <w:rsid w:val="008E1216"/>
    <w:rsid w:val="008E2AAA"/>
    <w:rsid w:val="008E3CE1"/>
    <w:rsid w:val="0090390E"/>
    <w:rsid w:val="00905166"/>
    <w:rsid w:val="00905D5E"/>
    <w:rsid w:val="0091664C"/>
    <w:rsid w:val="00926122"/>
    <w:rsid w:val="00926D84"/>
    <w:rsid w:val="00927D3D"/>
    <w:rsid w:val="009303A3"/>
    <w:rsid w:val="00933E42"/>
    <w:rsid w:val="00936E96"/>
    <w:rsid w:val="00940CCF"/>
    <w:rsid w:val="00942D8F"/>
    <w:rsid w:val="00955461"/>
    <w:rsid w:val="009609F3"/>
    <w:rsid w:val="00960BD5"/>
    <w:rsid w:val="009615E7"/>
    <w:rsid w:val="00962B0C"/>
    <w:rsid w:val="00966630"/>
    <w:rsid w:val="00970E24"/>
    <w:rsid w:val="00970E8B"/>
    <w:rsid w:val="00972EFD"/>
    <w:rsid w:val="009825B2"/>
    <w:rsid w:val="00982694"/>
    <w:rsid w:val="009826A4"/>
    <w:rsid w:val="00984CFF"/>
    <w:rsid w:val="00985796"/>
    <w:rsid w:val="009920B0"/>
    <w:rsid w:val="00994F56"/>
    <w:rsid w:val="0099657C"/>
    <w:rsid w:val="00997404"/>
    <w:rsid w:val="009A13F5"/>
    <w:rsid w:val="009A5698"/>
    <w:rsid w:val="009B406F"/>
    <w:rsid w:val="009C2421"/>
    <w:rsid w:val="009C6B0F"/>
    <w:rsid w:val="009C75EB"/>
    <w:rsid w:val="009D02B5"/>
    <w:rsid w:val="009D573F"/>
    <w:rsid w:val="009D763F"/>
    <w:rsid w:val="009D7ABC"/>
    <w:rsid w:val="009E11AD"/>
    <w:rsid w:val="009E178E"/>
    <w:rsid w:val="009E2FF7"/>
    <w:rsid w:val="009F7208"/>
    <w:rsid w:val="00A10E15"/>
    <w:rsid w:val="00A2755D"/>
    <w:rsid w:val="00A27D72"/>
    <w:rsid w:val="00A32847"/>
    <w:rsid w:val="00A34954"/>
    <w:rsid w:val="00A42FA7"/>
    <w:rsid w:val="00A44592"/>
    <w:rsid w:val="00A45DD1"/>
    <w:rsid w:val="00A47559"/>
    <w:rsid w:val="00A50E3A"/>
    <w:rsid w:val="00A53D5E"/>
    <w:rsid w:val="00A548DB"/>
    <w:rsid w:val="00A554AE"/>
    <w:rsid w:val="00A64ABC"/>
    <w:rsid w:val="00A66946"/>
    <w:rsid w:val="00A70782"/>
    <w:rsid w:val="00A7736D"/>
    <w:rsid w:val="00A77413"/>
    <w:rsid w:val="00A8335B"/>
    <w:rsid w:val="00A83F66"/>
    <w:rsid w:val="00A85A46"/>
    <w:rsid w:val="00A876CB"/>
    <w:rsid w:val="00A9268F"/>
    <w:rsid w:val="00AA2470"/>
    <w:rsid w:val="00AB319B"/>
    <w:rsid w:val="00AB44F8"/>
    <w:rsid w:val="00AB55DD"/>
    <w:rsid w:val="00AB6276"/>
    <w:rsid w:val="00AC43ED"/>
    <w:rsid w:val="00AC46AB"/>
    <w:rsid w:val="00AC51C6"/>
    <w:rsid w:val="00AC5F65"/>
    <w:rsid w:val="00AC65A2"/>
    <w:rsid w:val="00AD4884"/>
    <w:rsid w:val="00AD4CA8"/>
    <w:rsid w:val="00AF19D0"/>
    <w:rsid w:val="00AF1AD0"/>
    <w:rsid w:val="00AF2693"/>
    <w:rsid w:val="00AF4445"/>
    <w:rsid w:val="00AF4A17"/>
    <w:rsid w:val="00B05548"/>
    <w:rsid w:val="00B1100C"/>
    <w:rsid w:val="00B1260C"/>
    <w:rsid w:val="00B1526F"/>
    <w:rsid w:val="00B25EBE"/>
    <w:rsid w:val="00B2633F"/>
    <w:rsid w:val="00B316EF"/>
    <w:rsid w:val="00B31771"/>
    <w:rsid w:val="00B451C9"/>
    <w:rsid w:val="00B50072"/>
    <w:rsid w:val="00B525E8"/>
    <w:rsid w:val="00B623BF"/>
    <w:rsid w:val="00B65911"/>
    <w:rsid w:val="00B67B89"/>
    <w:rsid w:val="00B75D02"/>
    <w:rsid w:val="00B82D4E"/>
    <w:rsid w:val="00B9460C"/>
    <w:rsid w:val="00B96B86"/>
    <w:rsid w:val="00BA4223"/>
    <w:rsid w:val="00BA50FC"/>
    <w:rsid w:val="00BA5FEC"/>
    <w:rsid w:val="00BC2AFE"/>
    <w:rsid w:val="00BC4E82"/>
    <w:rsid w:val="00BC5E6C"/>
    <w:rsid w:val="00BC7475"/>
    <w:rsid w:val="00BD2750"/>
    <w:rsid w:val="00BD5C2A"/>
    <w:rsid w:val="00BE5B4F"/>
    <w:rsid w:val="00BF361A"/>
    <w:rsid w:val="00BF3BA6"/>
    <w:rsid w:val="00C00FF2"/>
    <w:rsid w:val="00C14800"/>
    <w:rsid w:val="00C16DF3"/>
    <w:rsid w:val="00C225E0"/>
    <w:rsid w:val="00C3231C"/>
    <w:rsid w:val="00C32803"/>
    <w:rsid w:val="00C33030"/>
    <w:rsid w:val="00C41100"/>
    <w:rsid w:val="00C41EE0"/>
    <w:rsid w:val="00C50ED2"/>
    <w:rsid w:val="00C55A46"/>
    <w:rsid w:val="00C61658"/>
    <w:rsid w:val="00C64FBC"/>
    <w:rsid w:val="00C70223"/>
    <w:rsid w:val="00C842F2"/>
    <w:rsid w:val="00C93AFC"/>
    <w:rsid w:val="00C964B5"/>
    <w:rsid w:val="00CA019C"/>
    <w:rsid w:val="00CA7F77"/>
    <w:rsid w:val="00CB42D3"/>
    <w:rsid w:val="00CC51F8"/>
    <w:rsid w:val="00CC67DB"/>
    <w:rsid w:val="00CC7B67"/>
    <w:rsid w:val="00CE0410"/>
    <w:rsid w:val="00CE1244"/>
    <w:rsid w:val="00CE1327"/>
    <w:rsid w:val="00CE728C"/>
    <w:rsid w:val="00CF21A0"/>
    <w:rsid w:val="00CF2D4C"/>
    <w:rsid w:val="00D04BB9"/>
    <w:rsid w:val="00D05386"/>
    <w:rsid w:val="00D10144"/>
    <w:rsid w:val="00D10D17"/>
    <w:rsid w:val="00D20511"/>
    <w:rsid w:val="00D23CA9"/>
    <w:rsid w:val="00D26F2E"/>
    <w:rsid w:val="00D30F32"/>
    <w:rsid w:val="00D324BF"/>
    <w:rsid w:val="00D33A3A"/>
    <w:rsid w:val="00D33E4A"/>
    <w:rsid w:val="00D34661"/>
    <w:rsid w:val="00D41FA6"/>
    <w:rsid w:val="00D46751"/>
    <w:rsid w:val="00D674A1"/>
    <w:rsid w:val="00D675CD"/>
    <w:rsid w:val="00D71EB3"/>
    <w:rsid w:val="00D7457A"/>
    <w:rsid w:val="00D83B24"/>
    <w:rsid w:val="00D844B8"/>
    <w:rsid w:val="00D863CC"/>
    <w:rsid w:val="00D87B97"/>
    <w:rsid w:val="00D93B4A"/>
    <w:rsid w:val="00DA0A03"/>
    <w:rsid w:val="00DA0B41"/>
    <w:rsid w:val="00DA4A56"/>
    <w:rsid w:val="00DB1CA7"/>
    <w:rsid w:val="00DB232F"/>
    <w:rsid w:val="00DB364C"/>
    <w:rsid w:val="00DB373F"/>
    <w:rsid w:val="00DC6E12"/>
    <w:rsid w:val="00DC6FDB"/>
    <w:rsid w:val="00DD1E5B"/>
    <w:rsid w:val="00DD3F15"/>
    <w:rsid w:val="00DD498F"/>
    <w:rsid w:val="00DE18A1"/>
    <w:rsid w:val="00DE3213"/>
    <w:rsid w:val="00DE4BC5"/>
    <w:rsid w:val="00DE62B7"/>
    <w:rsid w:val="00DE77F9"/>
    <w:rsid w:val="00DF4D45"/>
    <w:rsid w:val="00E07D2E"/>
    <w:rsid w:val="00E13DD3"/>
    <w:rsid w:val="00E1519D"/>
    <w:rsid w:val="00E15F79"/>
    <w:rsid w:val="00E4386B"/>
    <w:rsid w:val="00E63EC4"/>
    <w:rsid w:val="00E6509E"/>
    <w:rsid w:val="00E66F9D"/>
    <w:rsid w:val="00E748EB"/>
    <w:rsid w:val="00E75182"/>
    <w:rsid w:val="00E77421"/>
    <w:rsid w:val="00E83F99"/>
    <w:rsid w:val="00EA2C5E"/>
    <w:rsid w:val="00EA3CF4"/>
    <w:rsid w:val="00EA7E84"/>
    <w:rsid w:val="00EB7DF6"/>
    <w:rsid w:val="00EC08B7"/>
    <w:rsid w:val="00ED1136"/>
    <w:rsid w:val="00ED2F6A"/>
    <w:rsid w:val="00ED6381"/>
    <w:rsid w:val="00ED6AC7"/>
    <w:rsid w:val="00ED785C"/>
    <w:rsid w:val="00EE0FF4"/>
    <w:rsid w:val="00EE792B"/>
    <w:rsid w:val="00EF2B94"/>
    <w:rsid w:val="00EF34F0"/>
    <w:rsid w:val="00F06825"/>
    <w:rsid w:val="00F068FE"/>
    <w:rsid w:val="00F06E90"/>
    <w:rsid w:val="00F1040B"/>
    <w:rsid w:val="00F15EA2"/>
    <w:rsid w:val="00F21A6B"/>
    <w:rsid w:val="00F30535"/>
    <w:rsid w:val="00F42D8F"/>
    <w:rsid w:val="00F43D63"/>
    <w:rsid w:val="00F53FC9"/>
    <w:rsid w:val="00F614DF"/>
    <w:rsid w:val="00F62BFA"/>
    <w:rsid w:val="00F6419C"/>
    <w:rsid w:val="00F71676"/>
    <w:rsid w:val="00F77789"/>
    <w:rsid w:val="00F86A61"/>
    <w:rsid w:val="00F92F73"/>
    <w:rsid w:val="00FA1F6E"/>
    <w:rsid w:val="00FA46C4"/>
    <w:rsid w:val="00FC29DE"/>
    <w:rsid w:val="00FC4947"/>
    <w:rsid w:val="00FC63CA"/>
    <w:rsid w:val="00FC7324"/>
    <w:rsid w:val="00FD3158"/>
    <w:rsid w:val="00FD73BB"/>
    <w:rsid w:val="00FF6C6D"/>
    <w:rsid w:val="01685B4B"/>
    <w:rsid w:val="021F5DFA"/>
    <w:rsid w:val="0251B70B"/>
    <w:rsid w:val="03566225"/>
    <w:rsid w:val="03E3E57A"/>
    <w:rsid w:val="046A1630"/>
    <w:rsid w:val="05BB0F93"/>
    <w:rsid w:val="069B65A9"/>
    <w:rsid w:val="0729AE8C"/>
    <w:rsid w:val="07C0BA28"/>
    <w:rsid w:val="09F88435"/>
    <w:rsid w:val="0A475B39"/>
    <w:rsid w:val="0A9A827E"/>
    <w:rsid w:val="0AC6D219"/>
    <w:rsid w:val="0C34C1A5"/>
    <w:rsid w:val="0DD0DF63"/>
    <w:rsid w:val="1292763B"/>
    <w:rsid w:val="13017395"/>
    <w:rsid w:val="134BC6D1"/>
    <w:rsid w:val="146E1EF0"/>
    <w:rsid w:val="163D829F"/>
    <w:rsid w:val="17569818"/>
    <w:rsid w:val="19A6D400"/>
    <w:rsid w:val="1A10C60A"/>
    <w:rsid w:val="1A90B17D"/>
    <w:rsid w:val="1C787609"/>
    <w:rsid w:val="20E005C9"/>
    <w:rsid w:val="216C6E6D"/>
    <w:rsid w:val="2196516B"/>
    <w:rsid w:val="2518BFFD"/>
    <w:rsid w:val="26574D05"/>
    <w:rsid w:val="28176D58"/>
    <w:rsid w:val="28D32E85"/>
    <w:rsid w:val="2ACF2A20"/>
    <w:rsid w:val="2B6FA5EB"/>
    <w:rsid w:val="2C77C289"/>
    <w:rsid w:val="2CD8F1D4"/>
    <w:rsid w:val="2CE1B8FB"/>
    <w:rsid w:val="2D56D487"/>
    <w:rsid w:val="2DF38497"/>
    <w:rsid w:val="2E93C108"/>
    <w:rsid w:val="2F110901"/>
    <w:rsid w:val="2F47CB48"/>
    <w:rsid w:val="319DFF35"/>
    <w:rsid w:val="3479BA54"/>
    <w:rsid w:val="34AB408D"/>
    <w:rsid w:val="36AF1019"/>
    <w:rsid w:val="373064BF"/>
    <w:rsid w:val="374792B7"/>
    <w:rsid w:val="376C1E5E"/>
    <w:rsid w:val="3A6D7899"/>
    <w:rsid w:val="3B8E5C3A"/>
    <w:rsid w:val="3C716D99"/>
    <w:rsid w:val="3E723F43"/>
    <w:rsid w:val="3EF0A661"/>
    <w:rsid w:val="41070656"/>
    <w:rsid w:val="41853F12"/>
    <w:rsid w:val="4247707F"/>
    <w:rsid w:val="424E2C95"/>
    <w:rsid w:val="42D83838"/>
    <w:rsid w:val="431BBD45"/>
    <w:rsid w:val="44F1696D"/>
    <w:rsid w:val="44FAF582"/>
    <w:rsid w:val="462B8E38"/>
    <w:rsid w:val="47D7A913"/>
    <w:rsid w:val="47F5498B"/>
    <w:rsid w:val="48CF28E8"/>
    <w:rsid w:val="495B9BA2"/>
    <w:rsid w:val="4A8A41D5"/>
    <w:rsid w:val="4BA32E3E"/>
    <w:rsid w:val="4C44203C"/>
    <w:rsid w:val="4C723521"/>
    <w:rsid w:val="4C9E2265"/>
    <w:rsid w:val="4CBDED17"/>
    <w:rsid w:val="4CD6C0C9"/>
    <w:rsid w:val="4CE87F4F"/>
    <w:rsid w:val="4D773147"/>
    <w:rsid w:val="4EA98277"/>
    <w:rsid w:val="501D4F18"/>
    <w:rsid w:val="513BD55C"/>
    <w:rsid w:val="51779123"/>
    <w:rsid w:val="5197ABBC"/>
    <w:rsid w:val="51D2EFC2"/>
    <w:rsid w:val="543EB402"/>
    <w:rsid w:val="57CB0B35"/>
    <w:rsid w:val="5818D2B6"/>
    <w:rsid w:val="5870FCB5"/>
    <w:rsid w:val="58CB6053"/>
    <w:rsid w:val="5E6607D4"/>
    <w:rsid w:val="60239347"/>
    <w:rsid w:val="635C8B6B"/>
    <w:rsid w:val="637A1B6D"/>
    <w:rsid w:val="63C5EE8E"/>
    <w:rsid w:val="63DAC4E8"/>
    <w:rsid w:val="655D47F7"/>
    <w:rsid w:val="67506810"/>
    <w:rsid w:val="67A87401"/>
    <w:rsid w:val="6993C014"/>
    <w:rsid w:val="6AC3E159"/>
    <w:rsid w:val="6C79F1FE"/>
    <w:rsid w:val="6C8D6F5A"/>
    <w:rsid w:val="6CB54794"/>
    <w:rsid w:val="6CDFD3E3"/>
    <w:rsid w:val="6EEF1FA1"/>
    <w:rsid w:val="7001E463"/>
    <w:rsid w:val="7131BF39"/>
    <w:rsid w:val="71AA2428"/>
    <w:rsid w:val="7260E136"/>
    <w:rsid w:val="73B718D1"/>
    <w:rsid w:val="73BDDB0E"/>
    <w:rsid w:val="73FB064E"/>
    <w:rsid w:val="74B1FBFB"/>
    <w:rsid w:val="74D77A40"/>
    <w:rsid w:val="75B7B9F7"/>
    <w:rsid w:val="75D06BEA"/>
    <w:rsid w:val="7639996F"/>
    <w:rsid w:val="7683D92C"/>
    <w:rsid w:val="78073A85"/>
    <w:rsid w:val="78B51761"/>
    <w:rsid w:val="78B966DE"/>
    <w:rsid w:val="7E4763ED"/>
    <w:rsid w:val="7E7E9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BDC844"/>
  <w15:docId w15:val="{B40DE1EC-BFD0-44D1-9209-C22756E26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C224C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067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67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24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24C4"/>
  </w:style>
  <w:style w:type="paragraph" w:styleId="Footer">
    <w:name w:val="footer"/>
    <w:basedOn w:val="Normal"/>
    <w:link w:val="FooterChar"/>
    <w:uiPriority w:val="99"/>
    <w:unhideWhenUsed/>
    <w:rsid w:val="00C224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24C4"/>
  </w:style>
  <w:style w:type="table" w:styleId="TableGrid">
    <w:name w:val="Table Grid"/>
    <w:basedOn w:val="TableNormal"/>
    <w:uiPriority w:val="59"/>
    <w:rsid w:val="00C224C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24C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D4F2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964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64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64B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4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4B5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4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4B5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380158"/>
    <w:pPr>
      <w:spacing w:after="0" w:line="240" w:lineRule="auto"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11743B"/>
    <w:rPr>
      <w:i/>
      <w:iCs/>
    </w:rPr>
  </w:style>
  <w:style w:type="paragraph" w:customStyle="1" w:styleId="DateBlock">
    <w:name w:val="Date Block"/>
    <w:basedOn w:val="Normal"/>
    <w:uiPriority w:val="99"/>
    <w:qFormat/>
    <w:rsid w:val="00AF19D0"/>
    <w:pPr>
      <w:tabs>
        <w:tab w:val="left" w:pos="5954"/>
      </w:tabs>
    </w:pPr>
  </w:style>
  <w:style w:type="character" w:customStyle="1" w:styleId="Heading1Char">
    <w:name w:val="Heading 1 Char"/>
    <w:basedOn w:val="DefaultParagraphFont"/>
    <w:link w:val="Heading1"/>
    <w:uiPriority w:val="9"/>
    <w:rsid w:val="0030677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677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1Light-Accent1">
    <w:name w:val="Grid Table 1 Light Accent 1"/>
    <w:basedOn w:val="TableNormal"/>
    <w:uiPriority w:val="99"/>
    <w:rsid w:val="001F6158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99"/>
    <w:rsid w:val="001F6158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5157DE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5157DE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6B2CAAE6E4142EA81768618EC0EA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44BD5-AEFC-449A-95D4-928842B63C67}"/>
      </w:docPartPr>
      <w:docPartBody>
        <w:p w:rsidR="00321A32" w:rsidRDefault="00321A32"/>
      </w:docPartBody>
    </w:docPart>
    <w:docPart>
      <w:docPartPr>
        <w:name w:val="C3DA25D308624B35AB9D20C503317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6C8C6-AF43-4F99-9C43-43223CDFFEC7}"/>
      </w:docPartPr>
      <w:docPartBody>
        <w:p w:rsidR="003C76CF" w:rsidRDefault="003C76CF"/>
      </w:docPartBody>
    </w:docPart>
    <w:docPart>
      <w:docPartPr>
        <w:name w:val="7B66FA4FEB5143529FCB46796E27F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B1271-BA1F-48DA-9C4C-EA8A1B1959EE}"/>
      </w:docPartPr>
      <w:docPartBody>
        <w:p w:rsidR="00A16B0A" w:rsidRDefault="00A16B0A"/>
      </w:docPartBody>
    </w:docPart>
    <w:docPart>
      <w:docPartPr>
        <w:name w:val="5784FD5CEFE34B1AB14FB96CA2056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E02D8-C189-4707-B091-C00E33BA3DD2}"/>
      </w:docPartPr>
      <w:docPartBody>
        <w:p w:rsidR="000018FB" w:rsidRDefault="000018FB"/>
      </w:docPartBody>
    </w:docPart>
    <w:docPart>
      <w:docPartPr>
        <w:name w:val="A4A9812C3C184F0B816A86D6075A4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69337-FF58-48D5-A83B-A0ABAE3B7485}"/>
      </w:docPartPr>
      <w:docPartBody>
        <w:p w:rsidR="005E1F6C" w:rsidRDefault="005E1F6C"/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99F78-3AF7-4AA8-B7F7-14D01DA40E0B}"/>
      </w:docPartPr>
      <w:docPartBody>
        <w:p w:rsidR="005E1F6C" w:rsidRDefault="008700E7">
          <w:r w:rsidRPr="004772F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0FD3"/>
    <w:rsid w:val="000018FB"/>
    <w:rsid w:val="00045CFE"/>
    <w:rsid w:val="00047D2B"/>
    <w:rsid w:val="000523A5"/>
    <w:rsid w:val="000F2C54"/>
    <w:rsid w:val="000F31FF"/>
    <w:rsid w:val="000F7773"/>
    <w:rsid w:val="001535E1"/>
    <w:rsid w:val="001547D0"/>
    <w:rsid w:val="00183259"/>
    <w:rsid w:val="00226DF1"/>
    <w:rsid w:val="00247560"/>
    <w:rsid w:val="0027020A"/>
    <w:rsid w:val="002849ED"/>
    <w:rsid w:val="002E60B6"/>
    <w:rsid w:val="002E6C3F"/>
    <w:rsid w:val="002F5B7A"/>
    <w:rsid w:val="00321A32"/>
    <w:rsid w:val="00322D8D"/>
    <w:rsid w:val="003C76CF"/>
    <w:rsid w:val="003E57E8"/>
    <w:rsid w:val="003F5867"/>
    <w:rsid w:val="004102D9"/>
    <w:rsid w:val="004A0319"/>
    <w:rsid w:val="005375A6"/>
    <w:rsid w:val="00556DCC"/>
    <w:rsid w:val="005D0689"/>
    <w:rsid w:val="005E1F6C"/>
    <w:rsid w:val="006C498E"/>
    <w:rsid w:val="006D3E34"/>
    <w:rsid w:val="0071709E"/>
    <w:rsid w:val="00787840"/>
    <w:rsid w:val="007A39E7"/>
    <w:rsid w:val="007F5709"/>
    <w:rsid w:val="008700E7"/>
    <w:rsid w:val="008D5E87"/>
    <w:rsid w:val="00902ADE"/>
    <w:rsid w:val="009235BF"/>
    <w:rsid w:val="00932345"/>
    <w:rsid w:val="00937ACF"/>
    <w:rsid w:val="00944B27"/>
    <w:rsid w:val="009528E7"/>
    <w:rsid w:val="00972EFD"/>
    <w:rsid w:val="00984CFF"/>
    <w:rsid w:val="00A16B0A"/>
    <w:rsid w:val="00A60358"/>
    <w:rsid w:val="00A671A8"/>
    <w:rsid w:val="00A77413"/>
    <w:rsid w:val="00AB55DD"/>
    <w:rsid w:val="00AD4CA8"/>
    <w:rsid w:val="00AD7AD9"/>
    <w:rsid w:val="00AF381B"/>
    <w:rsid w:val="00B31771"/>
    <w:rsid w:val="00B760B5"/>
    <w:rsid w:val="00BF156E"/>
    <w:rsid w:val="00BF3BA6"/>
    <w:rsid w:val="00C31882"/>
    <w:rsid w:val="00C54417"/>
    <w:rsid w:val="00C64FBC"/>
    <w:rsid w:val="00C67F40"/>
    <w:rsid w:val="00CB2EF4"/>
    <w:rsid w:val="00CB71B8"/>
    <w:rsid w:val="00CC7725"/>
    <w:rsid w:val="00CF293A"/>
    <w:rsid w:val="00CF3AB5"/>
    <w:rsid w:val="00D33082"/>
    <w:rsid w:val="00D36216"/>
    <w:rsid w:val="00D5252E"/>
    <w:rsid w:val="00DC6E12"/>
    <w:rsid w:val="00DD1E5B"/>
    <w:rsid w:val="00E0677C"/>
    <w:rsid w:val="00E17F5E"/>
    <w:rsid w:val="00E52CB1"/>
    <w:rsid w:val="00E638FD"/>
    <w:rsid w:val="00EF5082"/>
    <w:rsid w:val="00F04606"/>
    <w:rsid w:val="00F614A7"/>
    <w:rsid w:val="00F74283"/>
    <w:rsid w:val="00F90E02"/>
    <w:rsid w:val="00FB0FD3"/>
    <w:rsid w:val="00FC5B27"/>
    <w:rsid w:val="00FD7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00E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Version xmlns="http://schemas.microsoft.com/sharepoint/v3/fields" xsi:nil="true"/>
    <TaxCatchAll xmlns="e8238601-ce47-4778-85d0-8b1d6564965a" xsi:nil="true"/>
    <_ip_UnifiedCompliancePolicyProperties xmlns="http://schemas.microsoft.com/sharepoint/v3" xsi:nil="true"/>
    <lcf76f155ced4ddcb4097134ff3c332f xmlns="d81c2681-db7b-4a56-9abd-a3238a78f6b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1B2BE74D025469E1D0E28F10DD2C8" ma:contentTypeVersion="8" ma:contentTypeDescription="Create a new document." ma:contentTypeScope="" ma:versionID="195e3e8678c384e8fcdaa1c839d0194b">
  <xsd:schema xmlns:xsd="http://www.w3.org/2001/XMLSchema" xmlns:xs="http://www.w3.org/2001/XMLSchema" xmlns:p="http://schemas.microsoft.com/office/2006/metadata/properties" xmlns:ns1="http://schemas.microsoft.com/sharepoint/v3" xmlns:ns2="b342a6d7-03b4-4b69-aa17-84f60e1134c0" xmlns:ns3="588bda36-003c-4202-9eb7-bfcac190ee19" xmlns:ns4="d81c2681-db7b-4a56-9abd-a3238a78f6b2" xmlns:ns5="e8238601-ce47-4778-85d0-8b1d6564965a" xmlns:ns6="http://schemas.microsoft.com/sharepoint/v3/fields" targetNamespace="http://schemas.microsoft.com/office/2006/metadata/properties" ma:root="true" ma:fieldsID="bc701275b7f1f5eda801e51576e7bd0f" ns1:_="" ns2:_="" ns3:_="" ns4:_="" ns5:_="" ns6:_="">
    <xsd:import namespace="http://schemas.microsoft.com/sharepoint/v3"/>
    <xsd:import namespace="b342a6d7-03b4-4b69-aa17-84f60e1134c0"/>
    <xsd:import namespace="588bda36-003c-4202-9eb7-bfcac190ee19"/>
    <xsd:import namespace="d81c2681-db7b-4a56-9abd-a3238a78f6b2"/>
    <xsd:import namespace="e8238601-ce47-4778-85d0-8b1d6564965a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4:lcf76f155ced4ddcb4097134ff3c332f" minOccurs="0"/>
                <xsd:element ref="ns5:TaxCatchAll" minOccurs="0"/>
                <xsd:element ref="ns6:_Versio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42a6d7-03b4-4b69-aa17-84f60e1134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bda36-003c-4202-9eb7-bfcac190ee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c2681-db7b-4a56-9abd-a3238a78f6b2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c081d5d-8f15-4d39-99f9-175405a358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38601-ce47-4778-85d0-8b1d6564965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6232811-6e6a-482e-86d8-4dfea49e7a3d}" ma:internalName="TaxCatchAll" ma:showField="CatchAllData" ma:web="a95247a4-6a6b-40fb-87b6-0fb2f012c5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24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etter>
  <document>
    <row>
      <nrsiee_name>ECP-19-0014</nrsiee_name>
      <nrsiee_enddateforexemption>1/01/2021</nrsiee_enddateforexemption>
      <nrsiee_enddateforexemption_ovalue>2021-01-01T00:00:00+11:00</nrsiee_enddateforexemption_ovalue>
      <nrsieear_exemptenginecount>10</nrsieear_exemptenginecount>
      <nrsiee_exemptioncategory>(b) Testing, evaluation or display</nrsiee_exemptioncategory>
      <nrsiee_exemptioncategory_ovalue>380000001</nrsiee_exemptioncategory_ovalue>
      <nrsiee_nrsieeapplicationid>{0957C745-D4E4-E911-BF3D-005056842AD1}</nrsiee_nrsieeapplicationid>
      <nrsiee_applicantorganisation_sewpac_abn>76004881145</nrsiee_applicantorganisation_sewpac_abn>
      <nrsiee_applicantorganisation_name>STIHL Australia Pty Ltd</nrsiee_applicantorganisation_name>
      <nrsiee_delegate_fullname>David Jeffery</nrsiee_delegate_fullname>
    </row>
  </document>
  <table1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</nrsiee_make>
      <nrsiee_modelname>Engine</nrsiee_modelname>
      <nrsiee_exemptengineid>{3057C745-D4E4-E911-BF3D-005056842AD1}</nrsiee_exemptengineid>
    </row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 Australia</nrsiee_make>
      <nrsiee_modelname>FS 230</nrsiee_modelname>
      <nrsiee_exemptengineid>{3157C745-D4E4-E911-BF3D-005056842AD1}</nrsiee_exemptengineid>
    </row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</nrsiee_make>
      <nrsiee_modelname>WP 230</nrsiee_modelname>
      <nrsiee_exemptengineid>{3257C745-D4E4-E911-BF3D-005056842AD1}</nrsiee_exemptengineid>
    </row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</nrsiee_make>
      <nrsiee_modelname>Engine</nrsiee_modelname>
      <nrsiee_exemptengineid>{3757C745-D4E4-E911-BF3D-005056842AD1}</nrsiee_exemptengineid>
    </row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</nrsiee_make>
      <nrsiee_modelname>Engine</nrsiee_modelname>
      <nrsiee_exemptengineid>{5457C745-D4E4-E911-BF3D-005056842AD1}</nrsiee_exemptengineid>
    </row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</nrsiee_make>
      <nrsiee_modelname>Engine</nrsiee_modelname>
      <nrsiee_exemptengineid>{5557C745-D4E4-E911-BF3D-005056842AD1}</nrsiee_exemptengineid>
    </row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</nrsiee_make>
      <nrsiee_modelname>Engine</nrsiee_modelname>
      <nrsiee_exemptengineid>{5857C745-D4E4-E911-BF3D-005056842AD1}</nrsiee_exemptengineid>
    </row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</nrsiee_make>
      <nrsiee_modelname>VS Engine</nrsiee_modelname>
      <nrsiee_exemptengineid>{6657C745-D4E4-E911-BF3D-005056842AD1}</nrsiee_exemptengineid>
    </row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</nrsiee_make>
      <nrsiee_modelname>GH Engine</nrsiee_modelname>
      <nrsiee_exemptengineid>{6857C745-D4E4-E911-BF3D-005056842AD1}</nrsiee_exemptengineid>
    </row>
    <row>
      <nrsiee_enginetype1>Non-Road Engines</nrsiee_enginetype1>
      <nrsiee_enginetype1_ovalue>380000001</nrsiee_enginetype1_ovalue>
      <nrsiee_exemptioncategory>(b) Testing, evaluation or display</nrsiee_exemptioncategory>
      <nrsiee_exemptioncategory_ovalue>380000001</nrsiee_exemptioncategory_ovalue>
      <nrsiee_make>STIHL</nrsiee_make>
      <nrsiee_modelname>Engine</nrsiee_modelname>
      <nrsiee_exemptengineid>{7257C745-D4E4-E911-BF3D-005056842AD1}</nrsiee_exemptengineid>
    </row>
  </table1>
  <table2>
    <row>
      <nrsiee_nrsieerecommendationid>{7185B5C3-96E5-E911-BF3D-005056842AD1}</nrsiee_nrsieerecommendationid>
      <nrsiee_nrsieecertificate_nrsiee_nrsieecertificate_nrsiee_nrsieecertificateid_nrsieear_nrsieecondition_nrsieear_conditiontext>The import and testing of the ECPs must be completed prior to the expiry date of this exemption.</nrsiee_nrsieecertificate_nrsiee_nrsieecertificate_nrsiee_nrsieecertificateid_nrsieear_nrsieecondition_nrsieear_conditiontext>
    </row>
    <row>
      <nrsiee_nrsieerecommendationid>{7185B5C3-96E5-E911-BF3D-005056842AD1}</nrsiee_nrsieerecommendationid>
      <nrsiee_nrsieecertificate_nrsiee_nrsieecertificate_nrsiee_nrsieecertificateid_nrsieear_nrsieecondition_nrsieear_conditiontext>The ECPs must be securely stored on STIHL Australia Pty Ltd premises and marked in such a manner that they are clearly identifiable as ECPs imported under this exemption.</nrsiee_nrsieecertificate_nrsiee_nrsieecertificate_nrsiee_nrsieecertificateid_nrsieear_nrsieecondition_nrsieear_conditiontext>
    </row>
    <row>
      <nrsiee_nrsieerecommendationid>{7185B5C3-96E5-E911-BF3D-005056842AD1}</nrsiee_nrsieerecommendationid>
      <nrsiee_nrsieecertificate_nrsiee_nrsieecertificate_nrsiee_nrsieecertificateid_nrsieear_nrsieecondition_nrsieear_conditiontext>A copy of this exemption must be clearly displayed in the area(s) of the STIHL Australia Pty Ltd premises where the ECPs are stored.</nrsiee_nrsieecertificate_nrsiee_nrsieecertificate_nrsiee_nrsieecertificateid_nrsieear_nrsieecondition_nrsieear_conditiontext>
    </row>
    <row>
      <nrsiee_nrsieerecommendationid>{7185B5C3-96E5-E911-BF3D-005056842AD1}</nrsiee_nrsieerecommendationid>
      <nrsiee_nrsieecertificate_nrsiee_nrsieecertificate_nrsiee_nrsieecertificateid_nrsieear_nrsieecondition_nrsieear_conditiontext>When the ECPs have been utilised for the purpose of this exemption and are no longer required, they must destroyed prior to the expiry date of this exemption.</nrsiee_nrsieecertificate_nrsiee_nrsieecertificate_nrsiee_nrsieecertificateid_nrsieear_nrsieecondition_nrsieear_conditiontext>
    </row>
    <row>
      <nrsiee_nrsieerecommendationid>{7185B5C3-96E5-E911-BF3D-005056842AD1}</nrsiee_nrsieerecommendationid>
      <nrsiee_nrsieecertificate_nrsiee_nrsieecertificate_nrsiee_nrsieecertificateid_nrsieear_nrsieecondition_nrsieear_conditiontext>If requested by the Department, STIHL Australia Pty Ltd must be able to submit a report relating to compliance with the conditions of this exemption.</nrsiee_nrsieecertificate_nrsiee_nrsieecertificate_nrsiee_nrsieecertificateid_nrsieear_nrsieecondition_nrsieear_conditiontext>
    </row>
    <row>
      <nrsiee_nrsieerecommendationid>{7185B5C3-96E5-E911-BF3D-005056842AD1}</nrsiee_nrsieerecommendationid>
      <nrsiee_nrsieecertificate_nrsiee_nrsieecertificate_nrsiee_nrsieecertificateid_nrsieear_nrsieecondition_nrsieear_conditiontext>This exemption is for a total of twenty-four (24) ECPs (14 lawn mowers, 4 grass trimmers, 4 water pumps and 2 shredder clippers) to be used for testing by STIHL Australia Pty Ltd staff only.</nrsiee_nrsieecertificate_nrsiee_nrsieecertificate_nrsiee_nrsieecertificateid_nrsieear_nrsieecondition_nrsieear_conditiontext>
    </row>
  </table2>
</letter>
</file>

<file path=customXml/itemProps1.xml><?xml version="1.0" encoding="utf-8"?>
<ds:datastoreItem xmlns:ds="http://schemas.openxmlformats.org/officeDocument/2006/customXml" ds:itemID="{409A84F3-401F-4966-9BDC-D25398A0608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  <ds:schemaRef ds:uri="e8238601-ce47-4778-85d0-8b1d6564965a"/>
    <ds:schemaRef ds:uri="d81c2681-db7b-4a56-9abd-a3238a78f6b2"/>
  </ds:schemaRefs>
</ds:datastoreItem>
</file>

<file path=customXml/itemProps2.xml><?xml version="1.0" encoding="utf-8"?>
<ds:datastoreItem xmlns:ds="http://schemas.openxmlformats.org/officeDocument/2006/customXml" ds:itemID="{AFF4D3D2-8D3D-463F-A8C8-B85C78E90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42a6d7-03b4-4b69-aa17-84f60e1134c0"/>
    <ds:schemaRef ds:uri="588bda36-003c-4202-9eb7-bfcac190ee19"/>
    <ds:schemaRef ds:uri="d81c2681-db7b-4a56-9abd-a3238a78f6b2"/>
    <ds:schemaRef ds:uri="e8238601-ce47-4778-85d0-8b1d6564965a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50BDCF-63B4-498A-9905-22D7C5FD10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12BD2B-B10C-4635-900C-2F20C4F6E5B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0EC950B-A0FC-4409-9FAE-132F1782F3F0}">
  <ds:schemaRefs/>
</ds:datastoreItem>
</file>

<file path=docMetadata/LabelInfo.xml><?xml version="1.0" encoding="utf-8"?>
<clbl:labelList xmlns:clbl="http://schemas.microsoft.com/office/2020/mipLabelMetadata">
  <clbl:label id="{06a1c6b2-52d5-49b7-9598-2998b6301fb2}" enabled="1" method="Privileged" siteId="{8c3c81bc-2b3c-44af-b3f7-6f620b3910e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6</Words>
  <Characters>2601</Characters>
  <Application>Microsoft Office Word</Application>
  <DocSecurity>0</DocSecurity>
  <Lines>21</Lines>
  <Paragraphs>6</Paragraphs>
  <ScaleCrop>false</ScaleCrop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emption Notice</dc:title>
  <dc:subject/>
  <dc:creator>Ric Jarratt</dc:creator>
  <cp:keywords/>
  <cp:lastModifiedBy>Jules DELEKTA</cp:lastModifiedBy>
  <cp:revision>2</cp:revision>
  <cp:lastPrinted>2021-06-02T15:24:00Z</cp:lastPrinted>
  <dcterms:created xsi:type="dcterms:W3CDTF">2026-07-15T05:37:00Z</dcterms:created>
  <dcterms:modified xsi:type="dcterms:W3CDTF">2026-07-15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ount">
    <vt:lpwstr>1</vt:lpwstr>
  </property>
  <property fmtid="{D5CDD505-2E9C-101B-9397-08002B2CF9AE}" pid="3" name="table1Count">
    <vt:lpwstr>10</vt:lpwstr>
  </property>
  <property fmtid="{D5CDD505-2E9C-101B-9397-08002B2CF9AE}" pid="4" name="table2Count">
    <vt:lpwstr>6</vt:lpwstr>
  </property>
  <property fmtid="{D5CDD505-2E9C-101B-9397-08002B2CF9AE}" pid="5" name="WMMTaskPane">
    <vt:lpwstr>ad2f1fff-288a-48bb-b05a-fdbf2aab5300</vt:lpwstr>
  </property>
  <property fmtid="{D5CDD505-2E9C-101B-9397-08002B2CF9AE}" pid="6" name="WMMTemplateName">
    <vt:lpwstr>a834ebc1-5b86-e911-81af-000d3ae13a91</vt:lpwstr>
  </property>
  <property fmtid="{D5CDD505-2E9C-101B-9397-08002B2CF9AE}" pid="7" name="wmm_AdditionalFields1">
    <vt:lpwstr>|nrsiee_name|</vt:lpwstr>
  </property>
  <property fmtid="{D5CDD505-2E9C-101B-9397-08002B2CF9AE}" pid="8" name="wmm_Field_6591d23d-420d-4cb8-80b8-5b6d5f1118c0_1">
    <vt:lpwstr>nrsiee_nrsieecertificate_nrsiee_nrsieecertificate_nrsiee_nrsieecertificateid_nrsieear_nrsieecondition_nrsieear_conditiontext</vt:lpwstr>
  </property>
  <property fmtid="{D5CDD505-2E9C-101B-9397-08002B2CF9AE}" pid="9" name="WordMailMerge">
    <vt:lpwstr>nrsiee_nrsieeapplication</vt:lpwstr>
  </property>
  <property fmtid="{D5CDD505-2E9C-101B-9397-08002B2CF9AE}" pid="10" name="WordMailMergeDocType">
    <vt:lpwstr>Client</vt:lpwstr>
  </property>
  <property fmtid="{D5CDD505-2E9C-101B-9397-08002B2CF9AE}" pid="11" name="WordMailMergeDocumentName">
    <vt:lpwstr>&lt;&lt;nrsiee_name&gt;&gt; + ' Exemption Certificate'</vt:lpwstr>
  </property>
  <property fmtid="{D5CDD505-2E9C-101B-9397-08002B2CF9AE}" pid="12" name="WordMailMergeDocumentNameValue">
    <vt:lpwstr>ECP-19-0014 Exemption Certificate</vt:lpwstr>
  </property>
  <property fmtid="{D5CDD505-2E9C-101B-9397-08002B2CF9AE}" pid="13" name="WordMailMergeFetchX1">
    <vt:lpwstr>&lt;fetches&gt;&lt;fetch name="document"&gt;&lt;entity name="nrsiee_nrsieeapplication"&gt;&lt;attribute name="nrsiee_name" /&gt;&lt;attribute name="nrsiee_enddateforexemption" /&gt;&lt;attribute name="nrsieear_exemptenginecount" /&gt;&lt;attribute name="nrsiee_exemptioncategory" /&gt;&lt;attribute n</vt:lpwstr>
  </property>
  <property fmtid="{D5CDD505-2E9C-101B-9397-08002B2CF9AE}" pid="14" name="WordMailMergeFetchX10">
    <vt:lpwstr>ue&gt;&lt;/condition&gt;&lt;/filter&gt;&lt;/entity&gt;&lt;/fetch&gt;&lt;/fetches&gt;</vt:lpwstr>
  </property>
  <property fmtid="{D5CDD505-2E9C-101B-9397-08002B2CF9AE}" pid="15" name="WordMailMergeFetchX2">
    <vt:lpwstr>ame="nrsiee_nrsieeapplicationid" /&gt;&lt;link-entity name="account" to="nrsiee_applicantorganisation" link-type="outer" alias="nrsiee_applicantorganisation"&gt;&lt;attribute name="sewpac_abn" /&gt;&lt;attribute name="name" /&gt;&lt;/link-entity&gt;&lt;link-entity name="contact" to="n</vt:lpwstr>
  </property>
  <property fmtid="{D5CDD505-2E9C-101B-9397-08002B2CF9AE}" pid="16" name="WordMailMergeFetchX3">
    <vt:lpwstr>rsiee_applicantindividual" link-type="outer" alias="nrsiee_applicantindividual"&gt;&lt;attribute name="fullname" /&gt;&lt;/link-entity&gt;&lt;link-entity name="systemuser" to="nrsiee_delegate" link-type="outer" alias="nrsiee_delegate"&gt;&lt;attribute name="fullname" /&gt;&lt;/link-en</vt:lpwstr>
  </property>
  <property fmtid="{D5CDD505-2E9C-101B-9397-08002B2CF9AE}" pid="17" name="WordMailMergeFetchX4">
    <vt:lpwstr>tity&gt;&lt;filter type="and"&gt;&lt;condition attribute="nrsiee_nrsieeapplicationid" operator="in"&gt;&lt;value&gt;qid&lt;/value&gt;&lt;/condition&gt;&lt;/filter&gt;&lt;/entity&gt;&lt;/fetch&gt;&lt;fetch name="table1" relationshipname="nrsiee_nrsiee_nrsieeapplication_nrsiee_exemptengine_NRSIEEApplication" m</vt:lpwstr>
  </property>
  <property fmtid="{D5CDD505-2E9C-101B-9397-08002B2CF9AE}" pid="18" name="WordMailMergeFetchX5">
    <vt:lpwstr>apping="logical"&gt;&lt;entity name="nrsiee_exemptengine"&gt;&lt;attribute name="nrsiee_enginetype1" /&gt;&lt;attribute name="nrsiee_exemptioncategory" /&gt;&lt;attribute name="nrsiee_make" /&gt;&lt;attribute name="nrsiee_modelname" /&gt;&lt;filter type="and"&gt;&lt;condition attribute="nrsiee_nr</vt:lpwstr>
  </property>
  <property fmtid="{D5CDD505-2E9C-101B-9397-08002B2CF9AE}" pid="19" name="WordMailMergeFetchX6">
    <vt:lpwstr>sieeapplication" operator="in"&gt;&lt;value&gt;qid&lt;/value&gt;&lt;/condition&gt;&lt;/filter&gt;&lt;/entity&gt;&lt;/fetch&gt;&lt;fetch name="table2" relationshipname="nrsiee_nrsiee_nrsieeapplication_nrsiee_nrsieerecommendation_NRSIEEApplication" mapping="logical"&gt;&lt;entity name="nrsiee_nrsieerecom</vt:lpwstr>
  </property>
  <property fmtid="{D5CDD505-2E9C-101B-9397-08002B2CF9AE}" pid="20" name="WordMailMergeFetchX7">
    <vt:lpwstr>mendation"&gt;&lt;link-entity relationshipname="nrsiee_nrsiee_nrsieecertificate_nrsiee_nrsieerecommendation_NRSIEECertificate" name="nrsiee_nrsieecertificate" to="nrsiee_nrsieecertificate" from="nrsiee_nrsieecertificateid" link-type="outer" alias="nrsiee_nrsiee</vt:lpwstr>
  </property>
  <property fmtid="{D5CDD505-2E9C-101B-9397-08002B2CF9AE}" pid="21" name="WordMailMergeFetchX8">
    <vt:lpwstr>certificate_nrsiee_nrsieecertificate"&gt;&lt;link-entity relationshipname="nrsieear_nrsiee_nrsieecertificate_nrsieear_nrsieec" name="nrsieear_nrsieecondition" to="nrsiee_nrsieecertificateid" from="nrsieear_certificateid" link-type="outer" alias="nrsiee_nrsieece</vt:lpwstr>
  </property>
  <property fmtid="{D5CDD505-2E9C-101B-9397-08002B2CF9AE}" pid="22" name="WordMailMergeFetchX9">
    <vt:lpwstr>rtificate_nrsiee_nrsieecertificate_nrsiee_nrsieecertificateid_nrsieear_nrsieecondition"&gt;&lt;attribute name="nrsieear_conditiontext" /&gt;&lt;/link-entity&gt;&lt;/link-entity&gt;&lt;filter type="and"&gt;&lt;condition attribute="nrsiee_nrsieeapplication" operator="in"&gt;&lt;value&gt;qid&lt;/val</vt:lpwstr>
  </property>
  <property fmtid="{D5CDD505-2E9C-101B-9397-08002B2CF9AE}" pid="23" name="WordMailMergeGUID">
    <vt:lpwstr>0957c745-d4e4-e911-bf3d-005056842ad1</vt:lpwstr>
  </property>
  <property fmtid="{D5CDD505-2E9C-101B-9397-08002B2CF9AE}" pid="24" name="ContentTypeId">
    <vt:lpwstr>0x010100D001B2BE74D025469E1D0E28F10DD2C8</vt:lpwstr>
  </property>
  <property fmtid="{D5CDD505-2E9C-101B-9397-08002B2CF9AE}" pid="25" name="_CopySource">
    <vt:lpwstr>ECP-19-0014 Exemption Certificate.docx</vt:lpwstr>
  </property>
  <property fmtid="{D5CDD505-2E9C-101B-9397-08002B2CF9AE}" pid="26" name="RecordPoint_WorkflowType">
    <vt:lpwstr>ActiveSubmitStub</vt:lpwstr>
  </property>
  <property fmtid="{D5CDD505-2E9C-101B-9397-08002B2CF9AE}" pid="27" name="RecordPoint_ActiveItemUniqueId">
    <vt:lpwstr>{757c7fc1-d3e1-4263-9430-275377dd842f}</vt:lpwstr>
  </property>
  <property fmtid="{D5CDD505-2E9C-101B-9397-08002B2CF9AE}" pid="28" name="RecordPoint_ActiveItemWebId">
    <vt:lpwstr>{0d0b87a8-e30d-4c14-854d-535026678011}</vt:lpwstr>
  </property>
  <property fmtid="{D5CDD505-2E9C-101B-9397-08002B2CF9AE}" pid="29" name="RecordPoint_ActiveItemSiteId">
    <vt:lpwstr>{1385f4fc-5717-4abf-b566-e69ec52ac4b2}</vt:lpwstr>
  </property>
  <property fmtid="{D5CDD505-2E9C-101B-9397-08002B2CF9AE}" pid="30" name="RecordPoint_ActiveItemListId">
    <vt:lpwstr>{7e869c47-6100-4ff1-a958-c6ffd1b32956}</vt:lpwstr>
  </property>
  <property fmtid="{D5CDD505-2E9C-101B-9397-08002B2CF9AE}" pid="31" name="RecordPoint_RecordNumberSubmitted">
    <vt:lpwstr/>
  </property>
  <property fmtid="{D5CDD505-2E9C-101B-9397-08002B2CF9AE}" pid="32" name="RecordPoint_SubmissionCompleted">
    <vt:lpwstr/>
  </property>
  <property fmtid="{D5CDD505-2E9C-101B-9397-08002B2CF9AE}" pid="33" name="RecordPoint_SubmissionDate">
    <vt:lpwstr/>
  </property>
  <property fmtid="{D5CDD505-2E9C-101B-9397-08002B2CF9AE}" pid="34" name="RecordPoint_ActiveItemMoved">
    <vt:lpwstr/>
  </property>
  <property fmtid="{D5CDD505-2E9C-101B-9397-08002B2CF9AE}" pid="35" name="RecordPoint_RecordFormat">
    <vt:lpwstr/>
  </property>
  <property fmtid="{D5CDD505-2E9C-101B-9397-08002B2CF9AE}" pid="36" name="ClassificationContentMarkingHeaderShapeIds">
    <vt:lpwstr>7dfd49,1b16af61,77eeda32</vt:lpwstr>
  </property>
  <property fmtid="{D5CDD505-2E9C-101B-9397-08002B2CF9AE}" pid="37" name="ClassificationContentMarkingHeaderFontProps">
    <vt:lpwstr>#ff0000,12,Calibri</vt:lpwstr>
  </property>
  <property fmtid="{D5CDD505-2E9C-101B-9397-08002B2CF9AE}" pid="38" name="ClassificationContentMarkingHeaderText">
    <vt:lpwstr>OFFICIAL</vt:lpwstr>
  </property>
  <property fmtid="{D5CDD505-2E9C-101B-9397-08002B2CF9AE}" pid="39" name="ClassificationContentMarkingFooterShapeIds">
    <vt:lpwstr>3443e032,ee5b55e,41004f0</vt:lpwstr>
  </property>
  <property fmtid="{D5CDD505-2E9C-101B-9397-08002B2CF9AE}" pid="40" name="ClassificationContentMarkingFooterFontProps">
    <vt:lpwstr>#ff0000,12,Calibri</vt:lpwstr>
  </property>
  <property fmtid="{D5CDD505-2E9C-101B-9397-08002B2CF9AE}" pid="41" name="ClassificationContentMarkingFooterText">
    <vt:lpwstr>OFFICIAL</vt:lpwstr>
  </property>
  <property fmtid="{D5CDD505-2E9C-101B-9397-08002B2CF9AE}" pid="42" name="Record_x0020_Classification">
    <vt:lpwstr/>
  </property>
  <property fmtid="{D5CDD505-2E9C-101B-9397-08002B2CF9AE}" pid="43" name="MediaServiceImageTags">
    <vt:lpwstr/>
  </property>
  <property fmtid="{D5CDD505-2E9C-101B-9397-08002B2CF9AE}" pid="44" name="h64465b6520a47a58f1168c7a3f04764">
    <vt:lpwstr/>
  </property>
  <property fmtid="{D5CDD505-2E9C-101B-9397-08002B2CF9AE}" pid="45" name="Record Classification">
    <vt:lpwstr/>
  </property>
</Properties>
</file>